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782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7"/>
        <w:gridCol w:w="5245"/>
      </w:tblGrid>
      <w:tr w:rsidR="008A1BC7" w:rsidRPr="008A1BC7" w14:paraId="47F77AB4" w14:textId="77777777" w:rsidTr="00CC3A9C">
        <w:tc>
          <w:tcPr>
            <w:tcW w:w="4537" w:type="dxa"/>
          </w:tcPr>
          <w:p w14:paraId="4F96D563" w14:textId="77777777" w:rsidR="00CC3A9C" w:rsidRPr="008A1BC7" w:rsidRDefault="00CC3A9C" w:rsidP="00B91700">
            <w:pPr>
              <w:spacing w:before="0" w:after="0"/>
              <w:ind w:firstLine="0"/>
              <w:jc w:val="center"/>
              <w:rPr>
                <w:rFonts w:cs="Times New Roman"/>
                <w:color w:val="000099"/>
                <w:szCs w:val="24"/>
              </w:rPr>
            </w:pPr>
            <w:r w:rsidRPr="008A1BC7">
              <w:rPr>
                <w:rFonts w:cs="Times New Roman"/>
                <w:color w:val="000099"/>
                <w:szCs w:val="24"/>
              </w:rPr>
              <w:t>BỘ GIAO THÔNG VẬN TẢI</w:t>
            </w:r>
          </w:p>
          <w:p w14:paraId="68850809" w14:textId="77777777" w:rsidR="00CC3A9C" w:rsidRPr="008A1BC7" w:rsidRDefault="00CC3A9C" w:rsidP="00B91700">
            <w:pPr>
              <w:spacing w:before="0" w:after="0"/>
              <w:ind w:firstLine="0"/>
              <w:jc w:val="center"/>
              <w:rPr>
                <w:rFonts w:cs="Times New Roman"/>
                <w:b/>
                <w:color w:val="000099"/>
                <w:szCs w:val="24"/>
              </w:rPr>
            </w:pPr>
            <w:r w:rsidRPr="008A1BC7">
              <w:rPr>
                <w:rFonts w:cs="Times New Roman"/>
                <w:b/>
                <w:noProof/>
                <w:color w:val="000099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3753543" wp14:editId="1288F72D">
                      <wp:simplePos x="0" y="0"/>
                      <wp:positionH relativeFrom="column">
                        <wp:posOffset>655999</wp:posOffset>
                      </wp:positionH>
                      <wp:positionV relativeFrom="paragraph">
                        <wp:posOffset>180340</wp:posOffset>
                      </wp:positionV>
                      <wp:extent cx="1362008" cy="0"/>
                      <wp:effectExtent l="0" t="0" r="29210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62008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78978213" id="Straight Connector 3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1.65pt,14.2pt" to="158.9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8A1BC7">
              <w:rPr>
                <w:rFonts w:cs="Times New Roman"/>
                <w:b/>
                <w:color w:val="000099"/>
                <w:szCs w:val="24"/>
              </w:rPr>
              <w:t>TRƯỜNG ĐH HÀNG HẢI VIỆT NAM</w:t>
            </w:r>
          </w:p>
        </w:tc>
        <w:tc>
          <w:tcPr>
            <w:tcW w:w="5245" w:type="dxa"/>
          </w:tcPr>
          <w:p w14:paraId="52922FA3" w14:textId="77777777" w:rsidR="00CC3A9C" w:rsidRPr="008A1BC7" w:rsidRDefault="00CC3A9C" w:rsidP="00B91700">
            <w:pPr>
              <w:spacing w:before="0" w:after="0"/>
              <w:ind w:firstLine="0"/>
              <w:jc w:val="center"/>
              <w:rPr>
                <w:rFonts w:cs="Times New Roman"/>
                <w:b/>
                <w:bCs/>
                <w:color w:val="000099"/>
                <w:szCs w:val="24"/>
              </w:rPr>
            </w:pPr>
            <w:r w:rsidRPr="008A1BC7">
              <w:rPr>
                <w:rFonts w:cs="Times New Roman"/>
                <w:b/>
                <w:bCs/>
                <w:color w:val="000099"/>
                <w:szCs w:val="24"/>
              </w:rPr>
              <w:t>CỘNG HOÀ XÃ HỘI CHỦ NGHĨA VIỆT NAM</w:t>
            </w:r>
          </w:p>
          <w:p w14:paraId="4D3A6F68" w14:textId="77777777" w:rsidR="00CC3A9C" w:rsidRPr="008A1BC7" w:rsidRDefault="00CC3A9C" w:rsidP="00B91700">
            <w:pPr>
              <w:spacing w:before="0" w:after="0"/>
              <w:ind w:firstLine="0"/>
              <w:jc w:val="center"/>
              <w:rPr>
                <w:rFonts w:cs="Times New Roman"/>
                <w:b/>
                <w:bCs/>
                <w:color w:val="000099"/>
                <w:szCs w:val="24"/>
              </w:rPr>
            </w:pPr>
            <w:r w:rsidRPr="008A1BC7">
              <w:rPr>
                <w:rFonts w:cs="Times New Roman"/>
                <w:b/>
                <w:bCs/>
                <w:noProof/>
                <w:color w:val="000099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B7F36CA" wp14:editId="0855CC9D">
                      <wp:simplePos x="0" y="0"/>
                      <wp:positionH relativeFrom="column">
                        <wp:posOffset>669691</wp:posOffset>
                      </wp:positionH>
                      <wp:positionV relativeFrom="paragraph">
                        <wp:posOffset>180340</wp:posOffset>
                      </wp:positionV>
                      <wp:extent cx="1867167" cy="0"/>
                      <wp:effectExtent l="0" t="0" r="19050" b="1905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67167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6F5F22BE" id="Straight Connector 4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2.75pt,14.2pt" to="199.75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8A1BC7">
              <w:rPr>
                <w:rFonts w:cs="Times New Roman"/>
                <w:b/>
                <w:bCs/>
                <w:color w:val="000099"/>
                <w:szCs w:val="24"/>
              </w:rPr>
              <w:t>Độc lập - Tự do - Hạnh phúc</w:t>
            </w:r>
          </w:p>
          <w:p w14:paraId="55D0D7E6" w14:textId="77777777" w:rsidR="00CC3A9C" w:rsidRPr="008A1BC7" w:rsidRDefault="00CC3A9C" w:rsidP="00B91700">
            <w:pPr>
              <w:spacing w:before="0" w:after="0"/>
              <w:ind w:firstLine="0"/>
              <w:jc w:val="center"/>
              <w:rPr>
                <w:rFonts w:cs="Times New Roman"/>
                <w:b/>
                <w:bCs/>
                <w:color w:val="000099"/>
                <w:szCs w:val="24"/>
              </w:rPr>
            </w:pPr>
          </w:p>
        </w:tc>
      </w:tr>
    </w:tbl>
    <w:p w14:paraId="21033A4B" w14:textId="77777777" w:rsidR="006E6566" w:rsidRPr="008A1BC7" w:rsidRDefault="006E6566" w:rsidP="00E26277">
      <w:pPr>
        <w:pStyle w:val="Heading1"/>
        <w:ind w:firstLine="0"/>
        <w:jc w:val="center"/>
        <w:rPr>
          <w:color w:val="000099"/>
        </w:rPr>
      </w:pPr>
      <w:bookmarkStart w:id="0" w:name="_LÝ_LỊCH_KHOA"/>
      <w:bookmarkEnd w:id="0"/>
      <w:r w:rsidRPr="008A1BC7">
        <w:rPr>
          <w:color w:val="000099"/>
        </w:rPr>
        <w:t>LÝ LỊCH KHOA HỌC</w:t>
      </w:r>
    </w:p>
    <w:p w14:paraId="13E0184E" w14:textId="77777777" w:rsidR="006E6566" w:rsidRPr="008A1BC7" w:rsidRDefault="006E6566" w:rsidP="004264A2">
      <w:pPr>
        <w:spacing w:before="0" w:after="0" w:line="240" w:lineRule="auto"/>
        <w:ind w:firstLine="0"/>
        <w:jc w:val="center"/>
        <w:rPr>
          <w:rFonts w:cs="Times New Roman"/>
          <w:i/>
          <w:color w:val="000099"/>
          <w:sz w:val="22"/>
        </w:rPr>
      </w:pPr>
      <w:r w:rsidRPr="008A1BC7">
        <w:rPr>
          <w:rFonts w:cs="Times New Roman"/>
          <w:i/>
          <w:color w:val="000099"/>
          <w:sz w:val="22"/>
        </w:rPr>
        <w:t>(Dùng cho trưởng nhóm và thành viên chính nhóm nghiên cứu mạnh)</w:t>
      </w:r>
    </w:p>
    <w:p w14:paraId="18741DEF" w14:textId="77777777" w:rsidR="004264A2" w:rsidRPr="008A1BC7" w:rsidRDefault="004264A2" w:rsidP="004264A2">
      <w:pPr>
        <w:spacing w:before="0" w:after="0" w:line="240" w:lineRule="auto"/>
        <w:jc w:val="center"/>
        <w:rPr>
          <w:rFonts w:cs="Times New Roman"/>
          <w:i/>
          <w:color w:val="000099"/>
          <w:sz w:val="22"/>
        </w:rPr>
      </w:pPr>
    </w:p>
    <w:p w14:paraId="5C030B9C" w14:textId="77777777" w:rsidR="00542D28" w:rsidRPr="008A1BC7" w:rsidRDefault="001A1B24" w:rsidP="00F82A09">
      <w:pPr>
        <w:tabs>
          <w:tab w:val="left" w:leader="dot" w:pos="9072"/>
        </w:tabs>
        <w:spacing w:before="40" w:after="40"/>
        <w:rPr>
          <w:rFonts w:cs="Times New Roman"/>
          <w:color w:val="000099"/>
          <w:szCs w:val="24"/>
        </w:rPr>
      </w:pPr>
      <w:r w:rsidRPr="008A1BC7">
        <w:rPr>
          <w:rFonts w:cs="Times New Roman"/>
          <w:b/>
          <w:color w:val="000099"/>
          <w:szCs w:val="24"/>
        </w:rPr>
        <w:t>1</w:t>
      </w:r>
      <w:r w:rsidRPr="008A1BC7">
        <w:rPr>
          <w:rFonts w:cs="Times New Roman"/>
          <w:color w:val="000099"/>
          <w:szCs w:val="24"/>
        </w:rPr>
        <w:t>. Họ và tên</w:t>
      </w:r>
      <w:r w:rsidR="00043B8E" w:rsidRPr="008A1BC7">
        <w:rPr>
          <w:rFonts w:cs="Times New Roman"/>
          <w:color w:val="000099"/>
          <w:szCs w:val="24"/>
        </w:rPr>
        <w:t xml:space="preserve"> </w:t>
      </w:r>
      <w:r w:rsidR="00F82A09" w:rsidRPr="008A1BC7">
        <w:rPr>
          <w:rFonts w:cs="Times New Roman"/>
          <w:color w:val="000099"/>
          <w:szCs w:val="24"/>
        </w:rPr>
        <w:tab/>
      </w:r>
    </w:p>
    <w:p w14:paraId="7BE14100" w14:textId="77777777" w:rsidR="001A1B24" w:rsidRPr="008A1BC7" w:rsidRDefault="001A1B24" w:rsidP="00F82A09">
      <w:pPr>
        <w:spacing w:before="40" w:after="40"/>
        <w:rPr>
          <w:rFonts w:cs="Times New Roman"/>
          <w:color w:val="000099"/>
          <w:szCs w:val="24"/>
        </w:rPr>
      </w:pPr>
      <w:r w:rsidRPr="008A1BC7">
        <w:rPr>
          <w:rFonts w:cs="Times New Roman"/>
          <w:b/>
          <w:color w:val="000099"/>
          <w:szCs w:val="24"/>
        </w:rPr>
        <w:t>2</w:t>
      </w:r>
      <w:r w:rsidRPr="008A1BC7">
        <w:rPr>
          <w:rFonts w:cs="Times New Roman"/>
          <w:color w:val="000099"/>
          <w:szCs w:val="24"/>
        </w:rPr>
        <w:t>. Năm sinh</w:t>
      </w:r>
      <w:r w:rsidRPr="008A1BC7">
        <w:rPr>
          <w:rFonts w:cs="Times New Roman"/>
          <w:color w:val="000099"/>
          <w:szCs w:val="24"/>
        </w:rPr>
        <w:tab/>
      </w:r>
      <w:r w:rsidRPr="008A1BC7">
        <w:rPr>
          <w:rFonts w:cs="Times New Roman"/>
          <w:color w:val="000099"/>
          <w:szCs w:val="24"/>
        </w:rPr>
        <w:tab/>
      </w:r>
      <w:r w:rsidRPr="008A1BC7">
        <w:rPr>
          <w:rFonts w:cs="Times New Roman"/>
          <w:color w:val="000099"/>
          <w:szCs w:val="24"/>
        </w:rPr>
        <w:tab/>
      </w:r>
      <w:r w:rsidRPr="008A1BC7">
        <w:rPr>
          <w:rFonts w:cs="Times New Roman"/>
          <w:color w:val="000099"/>
          <w:szCs w:val="24"/>
        </w:rPr>
        <w:tab/>
      </w:r>
      <w:r w:rsidR="00F82A09" w:rsidRPr="008A1BC7">
        <w:rPr>
          <w:rFonts w:cs="Times New Roman"/>
          <w:color w:val="000099"/>
          <w:szCs w:val="24"/>
        </w:rPr>
        <w:tab/>
      </w:r>
      <w:r w:rsidRPr="008A1BC7">
        <w:rPr>
          <w:rFonts w:cs="Times New Roman"/>
          <w:b/>
          <w:color w:val="000099"/>
          <w:szCs w:val="24"/>
        </w:rPr>
        <w:t>3</w:t>
      </w:r>
      <w:r w:rsidRPr="008A1BC7">
        <w:rPr>
          <w:rFonts w:cs="Times New Roman"/>
          <w:color w:val="000099"/>
          <w:szCs w:val="24"/>
        </w:rPr>
        <w:t>. Giới tính</w:t>
      </w:r>
      <w:r w:rsidR="00F82A09" w:rsidRPr="008A1BC7">
        <w:rPr>
          <w:rFonts w:cs="Times New Roman"/>
          <w:color w:val="000099"/>
          <w:szCs w:val="24"/>
        </w:rPr>
        <w:t xml:space="preserve"> </w:t>
      </w:r>
    </w:p>
    <w:p w14:paraId="0B879B55" w14:textId="77777777" w:rsidR="001A1B24" w:rsidRPr="008A1BC7" w:rsidRDefault="001A1B24" w:rsidP="005D5AD1">
      <w:pPr>
        <w:spacing w:before="40" w:after="40"/>
        <w:rPr>
          <w:rFonts w:eastAsia="Times New Roman" w:cs="Times New Roman"/>
          <w:color w:val="000099"/>
          <w:szCs w:val="24"/>
        </w:rPr>
      </w:pPr>
      <w:r w:rsidRPr="008A1BC7">
        <w:rPr>
          <w:rFonts w:eastAsia="Times New Roman" w:cs="Times New Roman"/>
          <w:b/>
          <w:bCs/>
          <w:color w:val="000099"/>
          <w:szCs w:val="24"/>
        </w:rPr>
        <w:t>4</w:t>
      </w:r>
      <w:r w:rsidRPr="008A1BC7">
        <w:rPr>
          <w:rFonts w:eastAsia="Times New Roman" w:cs="Times New Roman"/>
          <w:bCs/>
          <w:color w:val="000099"/>
          <w:szCs w:val="24"/>
        </w:rPr>
        <w:t>.</w:t>
      </w:r>
      <w:r w:rsidRPr="008A1BC7">
        <w:rPr>
          <w:rFonts w:eastAsia="Times New Roman" w:cs="Times New Roman"/>
          <w:color w:val="000099"/>
          <w:szCs w:val="24"/>
        </w:rPr>
        <w:t xml:space="preserve"> Chức danh:  </w:t>
      </w:r>
      <w:r w:rsidRPr="008A1BC7">
        <w:rPr>
          <w:rFonts w:eastAsia="Times New Roman" w:cs="Times New Roman"/>
          <w:color w:val="000099"/>
          <w:szCs w:val="24"/>
        </w:rPr>
        <w:tab/>
      </w:r>
      <w:r w:rsidRPr="008A1BC7">
        <w:rPr>
          <w:rFonts w:eastAsia="Times New Roman" w:cs="Times New Roman"/>
          <w:color w:val="000099"/>
          <w:szCs w:val="24"/>
        </w:rPr>
        <w:tab/>
      </w:r>
      <w:r w:rsidRPr="008A1BC7">
        <w:rPr>
          <w:rFonts w:eastAsia="Times New Roman" w:cs="Times New Roman"/>
          <w:color w:val="000099"/>
          <w:szCs w:val="24"/>
        </w:rPr>
        <w:tab/>
      </w:r>
      <w:r w:rsidRPr="008A1BC7">
        <w:rPr>
          <w:rFonts w:eastAsia="Times New Roman" w:cs="Times New Roman"/>
          <w:color w:val="000099"/>
          <w:szCs w:val="24"/>
        </w:rPr>
        <w:tab/>
      </w:r>
      <w:r w:rsidR="00F82A09" w:rsidRPr="008A1BC7">
        <w:rPr>
          <w:rFonts w:eastAsia="Times New Roman" w:cs="Times New Roman"/>
          <w:color w:val="000099"/>
          <w:szCs w:val="24"/>
        </w:rPr>
        <w:tab/>
      </w:r>
      <w:r w:rsidRPr="008A1BC7">
        <w:rPr>
          <w:rFonts w:eastAsia="Times New Roman" w:cs="Times New Roman"/>
          <w:color w:val="000099"/>
          <w:szCs w:val="24"/>
        </w:rPr>
        <w:t xml:space="preserve">Năm được phong:  </w:t>
      </w:r>
    </w:p>
    <w:p w14:paraId="6C5EC8F1" w14:textId="77777777" w:rsidR="001A1B24" w:rsidRPr="008A1BC7" w:rsidRDefault="001A1B24" w:rsidP="005D5AD1">
      <w:pPr>
        <w:spacing w:before="40" w:after="40"/>
        <w:ind w:firstLine="720"/>
        <w:rPr>
          <w:rFonts w:eastAsia="Times New Roman" w:cs="Times New Roman"/>
          <w:color w:val="000099"/>
          <w:szCs w:val="24"/>
        </w:rPr>
      </w:pPr>
      <w:r w:rsidRPr="008A1BC7">
        <w:rPr>
          <w:rFonts w:eastAsia="Times New Roman" w:cs="Times New Roman"/>
          <w:color w:val="000099"/>
          <w:szCs w:val="24"/>
        </w:rPr>
        <w:t>Bằng cấp:</w:t>
      </w:r>
      <w:r w:rsidRPr="008A1BC7">
        <w:rPr>
          <w:rFonts w:eastAsia="Times New Roman" w:cs="Times New Roman"/>
          <w:color w:val="000099"/>
          <w:szCs w:val="24"/>
        </w:rPr>
        <w:tab/>
      </w:r>
      <w:r w:rsidRPr="008A1BC7">
        <w:rPr>
          <w:rFonts w:eastAsia="Times New Roman" w:cs="Times New Roman"/>
          <w:color w:val="000099"/>
          <w:szCs w:val="24"/>
        </w:rPr>
        <w:tab/>
      </w:r>
      <w:r w:rsidRPr="008A1BC7">
        <w:rPr>
          <w:rFonts w:eastAsia="Times New Roman" w:cs="Times New Roman"/>
          <w:color w:val="000099"/>
          <w:szCs w:val="24"/>
        </w:rPr>
        <w:tab/>
      </w:r>
      <w:r w:rsidRPr="008A1BC7">
        <w:rPr>
          <w:rFonts w:eastAsia="Times New Roman" w:cs="Times New Roman"/>
          <w:color w:val="000099"/>
          <w:szCs w:val="24"/>
        </w:rPr>
        <w:tab/>
      </w:r>
      <w:r w:rsidR="00F82A09" w:rsidRPr="008A1BC7">
        <w:rPr>
          <w:rFonts w:eastAsia="Times New Roman" w:cs="Times New Roman"/>
          <w:color w:val="000099"/>
          <w:szCs w:val="24"/>
        </w:rPr>
        <w:tab/>
      </w:r>
      <w:r w:rsidRPr="008A1BC7">
        <w:rPr>
          <w:rFonts w:eastAsia="Times New Roman" w:cs="Times New Roman"/>
          <w:color w:val="000099"/>
          <w:szCs w:val="24"/>
        </w:rPr>
        <w:t xml:space="preserve">Năm đạt học vị:  </w:t>
      </w:r>
    </w:p>
    <w:p w14:paraId="0B4FC72E" w14:textId="77777777" w:rsidR="001A1B24" w:rsidRPr="008A1BC7" w:rsidRDefault="001A1B24" w:rsidP="005D5AD1">
      <w:pPr>
        <w:spacing w:before="40" w:after="40"/>
        <w:rPr>
          <w:rFonts w:eastAsia="Times New Roman" w:cs="Times New Roman"/>
          <w:color w:val="000099"/>
          <w:szCs w:val="24"/>
        </w:rPr>
      </w:pPr>
      <w:r w:rsidRPr="008A1BC7">
        <w:rPr>
          <w:rFonts w:eastAsia="Times New Roman" w:cs="Times New Roman"/>
          <w:b/>
          <w:bCs/>
          <w:color w:val="000099"/>
          <w:szCs w:val="24"/>
        </w:rPr>
        <w:t>5</w:t>
      </w:r>
      <w:r w:rsidRPr="008A1BC7">
        <w:rPr>
          <w:rFonts w:eastAsia="Times New Roman" w:cs="Times New Roman"/>
          <w:bCs/>
          <w:color w:val="000099"/>
          <w:szCs w:val="24"/>
        </w:rPr>
        <w:t>.</w:t>
      </w:r>
      <w:r w:rsidRPr="008A1BC7">
        <w:rPr>
          <w:rFonts w:eastAsia="Times New Roman" w:cs="Times New Roman"/>
          <w:color w:val="000099"/>
          <w:szCs w:val="24"/>
        </w:rPr>
        <w:t xml:space="preserve"> Chức danh nghiên cứu: </w:t>
      </w:r>
      <w:r w:rsidRPr="008A1BC7">
        <w:rPr>
          <w:rFonts w:eastAsia="Times New Roman" w:cs="Times New Roman"/>
          <w:color w:val="000099"/>
          <w:szCs w:val="24"/>
        </w:rPr>
        <w:tab/>
      </w:r>
      <w:r w:rsidRPr="008A1BC7">
        <w:rPr>
          <w:rFonts w:eastAsia="Times New Roman" w:cs="Times New Roman"/>
          <w:color w:val="000099"/>
          <w:szCs w:val="24"/>
        </w:rPr>
        <w:tab/>
      </w:r>
      <w:r w:rsidR="00F82A09" w:rsidRPr="008A1BC7">
        <w:rPr>
          <w:rFonts w:eastAsia="Times New Roman" w:cs="Times New Roman"/>
          <w:color w:val="000099"/>
          <w:szCs w:val="24"/>
        </w:rPr>
        <w:tab/>
      </w:r>
      <w:r w:rsidRPr="008A1BC7">
        <w:rPr>
          <w:rFonts w:eastAsia="Times New Roman" w:cs="Times New Roman"/>
          <w:color w:val="000099"/>
          <w:szCs w:val="24"/>
        </w:rPr>
        <w:t xml:space="preserve">Chức vụ:  </w:t>
      </w:r>
    </w:p>
    <w:p w14:paraId="0E98EC7B" w14:textId="77777777" w:rsidR="001A1B24" w:rsidRPr="008A1BC7" w:rsidRDefault="001A1B24" w:rsidP="00043B8E">
      <w:pPr>
        <w:tabs>
          <w:tab w:val="left" w:leader="dot" w:pos="9072"/>
        </w:tabs>
        <w:spacing w:before="40" w:after="40"/>
        <w:rPr>
          <w:rFonts w:eastAsia="Times New Roman" w:cs="Times New Roman"/>
          <w:color w:val="000099"/>
          <w:szCs w:val="24"/>
        </w:rPr>
      </w:pPr>
      <w:r w:rsidRPr="008A1BC7">
        <w:rPr>
          <w:rFonts w:eastAsia="Times New Roman" w:cs="Times New Roman"/>
          <w:b/>
          <w:bCs/>
          <w:color w:val="000099"/>
          <w:szCs w:val="24"/>
        </w:rPr>
        <w:t>6</w:t>
      </w:r>
      <w:r w:rsidRPr="008A1BC7">
        <w:rPr>
          <w:rFonts w:eastAsia="Times New Roman" w:cs="Times New Roman"/>
          <w:bCs/>
          <w:color w:val="000099"/>
          <w:szCs w:val="24"/>
        </w:rPr>
        <w:t>.</w:t>
      </w:r>
      <w:r w:rsidRPr="008A1BC7">
        <w:rPr>
          <w:rFonts w:eastAsia="Times New Roman" w:cs="Times New Roman"/>
          <w:color w:val="000099"/>
          <w:szCs w:val="24"/>
        </w:rPr>
        <w:t xml:space="preserve"> Địa chỉ: </w:t>
      </w:r>
      <w:r w:rsidR="00043B8E" w:rsidRPr="008A1BC7">
        <w:rPr>
          <w:rFonts w:eastAsia="Times New Roman" w:cs="Times New Roman"/>
          <w:color w:val="000099"/>
          <w:szCs w:val="24"/>
        </w:rPr>
        <w:tab/>
      </w:r>
    </w:p>
    <w:p w14:paraId="1BB4EA13" w14:textId="77777777" w:rsidR="001A1B24" w:rsidRPr="008A1BC7" w:rsidRDefault="001A1B24" w:rsidP="005D5AD1">
      <w:pPr>
        <w:spacing w:before="40" w:after="40"/>
        <w:rPr>
          <w:rFonts w:eastAsia="Times New Roman" w:cs="Times New Roman"/>
          <w:color w:val="000099"/>
          <w:szCs w:val="24"/>
        </w:rPr>
      </w:pPr>
      <w:r w:rsidRPr="008A1BC7">
        <w:rPr>
          <w:rFonts w:eastAsia="Times New Roman" w:cs="Times New Roman"/>
          <w:b/>
          <w:bCs/>
          <w:color w:val="000099"/>
          <w:szCs w:val="24"/>
        </w:rPr>
        <w:t>7</w:t>
      </w:r>
      <w:r w:rsidRPr="008A1BC7">
        <w:rPr>
          <w:rFonts w:eastAsia="Times New Roman" w:cs="Times New Roman"/>
          <w:bCs/>
          <w:color w:val="000099"/>
          <w:szCs w:val="24"/>
        </w:rPr>
        <w:t>.</w:t>
      </w:r>
      <w:r w:rsidRPr="008A1BC7">
        <w:rPr>
          <w:rFonts w:eastAsia="Times New Roman" w:cs="Times New Roman"/>
          <w:color w:val="000099"/>
          <w:szCs w:val="24"/>
        </w:rPr>
        <w:t> Điện thoại: </w:t>
      </w:r>
      <w:r w:rsidRPr="008A1BC7">
        <w:rPr>
          <w:rFonts w:eastAsia="Times New Roman" w:cs="Times New Roman"/>
          <w:color w:val="000099"/>
          <w:szCs w:val="24"/>
        </w:rPr>
        <w:tab/>
      </w:r>
      <w:r w:rsidRPr="008A1BC7">
        <w:rPr>
          <w:rFonts w:eastAsia="Times New Roman" w:cs="Times New Roman"/>
          <w:color w:val="000099"/>
          <w:szCs w:val="24"/>
        </w:rPr>
        <w:tab/>
      </w:r>
      <w:r w:rsidRPr="008A1BC7">
        <w:rPr>
          <w:rFonts w:eastAsia="Times New Roman" w:cs="Times New Roman"/>
          <w:color w:val="000099"/>
          <w:szCs w:val="24"/>
        </w:rPr>
        <w:tab/>
      </w:r>
      <w:r w:rsidRPr="008A1BC7">
        <w:rPr>
          <w:rFonts w:eastAsia="Times New Roman" w:cs="Times New Roman"/>
          <w:color w:val="000099"/>
          <w:szCs w:val="24"/>
        </w:rPr>
        <w:tab/>
        <w:t xml:space="preserve">email: </w:t>
      </w:r>
    </w:p>
    <w:p w14:paraId="0684A802" w14:textId="77777777" w:rsidR="001A1B24" w:rsidRPr="008A1BC7" w:rsidRDefault="001A1B24" w:rsidP="005D5AD1">
      <w:pPr>
        <w:spacing w:before="40" w:after="40"/>
        <w:rPr>
          <w:rFonts w:eastAsia="Times New Roman" w:cs="Times New Roman"/>
          <w:color w:val="000099"/>
          <w:szCs w:val="24"/>
        </w:rPr>
      </w:pPr>
      <w:r w:rsidRPr="008A1BC7">
        <w:rPr>
          <w:rFonts w:eastAsia="Times New Roman" w:cs="Times New Roman"/>
          <w:b/>
          <w:bCs/>
          <w:color w:val="000099"/>
          <w:szCs w:val="24"/>
        </w:rPr>
        <w:t>8</w:t>
      </w:r>
      <w:r w:rsidRPr="008A1BC7">
        <w:rPr>
          <w:rFonts w:eastAsia="Times New Roman" w:cs="Times New Roman"/>
          <w:bCs/>
          <w:color w:val="000099"/>
          <w:szCs w:val="24"/>
        </w:rPr>
        <w:t>. Cơ quan - nơi làm việc của cán bộ khoa học:</w:t>
      </w:r>
      <w:r w:rsidRPr="008A1BC7">
        <w:rPr>
          <w:rFonts w:eastAsia="Times New Roman" w:cs="Times New Roman"/>
          <w:color w:val="000099"/>
          <w:szCs w:val="24"/>
        </w:rPr>
        <w:t xml:space="preserve">  </w:t>
      </w:r>
    </w:p>
    <w:p w14:paraId="2A2E04AF" w14:textId="77777777" w:rsidR="001A1B24" w:rsidRPr="008A1BC7" w:rsidRDefault="001A1B24" w:rsidP="00043B8E">
      <w:pPr>
        <w:tabs>
          <w:tab w:val="left" w:leader="dot" w:pos="9072"/>
        </w:tabs>
        <w:spacing w:before="40" w:after="40"/>
        <w:rPr>
          <w:rFonts w:eastAsia="Times New Roman" w:cs="Times New Roman"/>
          <w:color w:val="000099"/>
          <w:szCs w:val="24"/>
        </w:rPr>
      </w:pPr>
      <w:r w:rsidRPr="008A1BC7">
        <w:rPr>
          <w:rFonts w:eastAsia="Times New Roman" w:cs="Times New Roman"/>
          <w:color w:val="000099"/>
          <w:szCs w:val="24"/>
        </w:rPr>
        <w:t>Địa chỉ Cơ quan:</w:t>
      </w:r>
      <w:r w:rsidR="00043B8E" w:rsidRPr="008A1BC7">
        <w:rPr>
          <w:rFonts w:eastAsia="Times New Roman" w:cs="Times New Roman"/>
          <w:color w:val="000099"/>
          <w:szCs w:val="24"/>
        </w:rPr>
        <w:t xml:space="preserve"> </w:t>
      </w:r>
      <w:r w:rsidR="00043B8E" w:rsidRPr="008A1BC7">
        <w:rPr>
          <w:rFonts w:eastAsia="Times New Roman" w:cs="Times New Roman"/>
          <w:color w:val="000099"/>
          <w:szCs w:val="24"/>
        </w:rPr>
        <w:tab/>
      </w:r>
    </w:p>
    <w:p w14:paraId="42766AA4" w14:textId="77777777" w:rsidR="001A1B24" w:rsidRPr="008A1BC7" w:rsidRDefault="001A1B24" w:rsidP="00043B8E">
      <w:pPr>
        <w:tabs>
          <w:tab w:val="left" w:leader="dot" w:pos="9072"/>
        </w:tabs>
        <w:spacing w:before="40" w:after="40"/>
        <w:rPr>
          <w:rFonts w:eastAsia="Times New Roman" w:cs="Times New Roman"/>
          <w:color w:val="000099"/>
          <w:szCs w:val="24"/>
        </w:rPr>
      </w:pPr>
      <w:r w:rsidRPr="008A1BC7">
        <w:rPr>
          <w:rFonts w:eastAsia="Times New Roman" w:cs="Times New Roman"/>
          <w:color w:val="000099"/>
          <w:szCs w:val="24"/>
        </w:rPr>
        <w:t>Điện thoại Cơ quan:</w:t>
      </w:r>
      <w:r w:rsidR="00043B8E" w:rsidRPr="008A1BC7">
        <w:rPr>
          <w:rFonts w:eastAsia="Times New Roman" w:cs="Times New Roman"/>
          <w:color w:val="000099"/>
          <w:szCs w:val="24"/>
        </w:rPr>
        <w:t xml:space="preserve"> </w:t>
      </w:r>
      <w:r w:rsidR="00043B8E" w:rsidRPr="008A1BC7">
        <w:rPr>
          <w:rFonts w:eastAsia="Times New Roman" w:cs="Times New Roman"/>
          <w:color w:val="000099"/>
          <w:szCs w:val="24"/>
        </w:rPr>
        <w:tab/>
      </w:r>
    </w:p>
    <w:p w14:paraId="53E5F0D7" w14:textId="77777777" w:rsidR="00043B8E" w:rsidRPr="008A1BC7" w:rsidRDefault="00043B8E" w:rsidP="00043B8E">
      <w:pPr>
        <w:tabs>
          <w:tab w:val="left" w:leader="dot" w:pos="9072"/>
        </w:tabs>
        <w:spacing w:before="40" w:after="40"/>
        <w:rPr>
          <w:rFonts w:eastAsia="Times New Roman" w:cs="Times New Roman"/>
          <w:color w:val="000099"/>
          <w:szCs w:val="24"/>
        </w:rPr>
      </w:pPr>
      <w:r w:rsidRPr="008A1BC7">
        <w:rPr>
          <w:rFonts w:eastAsia="Times New Roman" w:cs="Times New Roman"/>
          <w:color w:val="000099"/>
          <w:szCs w:val="24"/>
        </w:rPr>
        <w:tab/>
      </w:r>
    </w:p>
    <w:p w14:paraId="37554B16" w14:textId="77777777" w:rsidR="001A1B24" w:rsidRPr="008A1BC7" w:rsidRDefault="005D5AD1" w:rsidP="005D5AD1">
      <w:pPr>
        <w:spacing w:before="40" w:after="40"/>
        <w:rPr>
          <w:rFonts w:eastAsia="Times New Roman" w:cs="Times New Roman"/>
          <w:b/>
          <w:bCs/>
          <w:color w:val="000099"/>
          <w:szCs w:val="24"/>
        </w:rPr>
      </w:pPr>
      <w:r w:rsidRPr="008A1BC7">
        <w:rPr>
          <w:rFonts w:eastAsia="Times New Roman" w:cs="Times New Roman"/>
          <w:b/>
          <w:bCs/>
          <w:color w:val="000099"/>
          <w:szCs w:val="24"/>
        </w:rPr>
        <w:t>9</w:t>
      </w:r>
      <w:r w:rsidR="001A1B24" w:rsidRPr="008A1BC7">
        <w:rPr>
          <w:rFonts w:eastAsia="Times New Roman" w:cs="Times New Roman"/>
          <w:b/>
          <w:bCs/>
          <w:color w:val="000099"/>
          <w:szCs w:val="24"/>
        </w:rPr>
        <w:t>. Quá trình đào tạ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8A1BC7" w:rsidRPr="008A1BC7" w14:paraId="3C2E8AB3" w14:textId="77777777" w:rsidTr="004264A2">
        <w:tc>
          <w:tcPr>
            <w:tcW w:w="2265" w:type="dxa"/>
            <w:shd w:val="clear" w:color="auto" w:fill="F2F2F2" w:themeFill="background1" w:themeFillShade="F2"/>
            <w:vAlign w:val="center"/>
          </w:tcPr>
          <w:p w14:paraId="4B32CBE6" w14:textId="62DF58A0" w:rsidR="004264A2" w:rsidRPr="008A1BC7" w:rsidRDefault="004264A2" w:rsidP="004264A2">
            <w:pPr>
              <w:spacing w:before="40" w:after="40"/>
              <w:ind w:firstLine="0"/>
              <w:jc w:val="center"/>
              <w:rPr>
                <w:rFonts w:eastAsia="Times New Roman" w:cs="Times New Roman"/>
                <w:b/>
                <w:color w:val="000099"/>
                <w:szCs w:val="24"/>
              </w:rPr>
            </w:pPr>
            <w:r w:rsidRPr="008A1BC7">
              <w:rPr>
                <w:rFonts w:eastAsia="Times New Roman" w:cs="Times New Roman"/>
                <w:b/>
                <w:bCs/>
                <w:color w:val="000099"/>
                <w:szCs w:val="24"/>
              </w:rPr>
              <w:t>Bậc đào tạo</w:t>
            </w:r>
          </w:p>
        </w:tc>
        <w:tc>
          <w:tcPr>
            <w:tcW w:w="2265" w:type="dxa"/>
            <w:shd w:val="clear" w:color="auto" w:fill="F2F2F2" w:themeFill="background1" w:themeFillShade="F2"/>
            <w:vAlign w:val="center"/>
          </w:tcPr>
          <w:p w14:paraId="76C52406" w14:textId="2D57E13F" w:rsidR="004264A2" w:rsidRPr="008A1BC7" w:rsidRDefault="004264A2" w:rsidP="004264A2">
            <w:pPr>
              <w:spacing w:before="40" w:after="40"/>
              <w:ind w:firstLine="0"/>
              <w:jc w:val="center"/>
              <w:rPr>
                <w:rFonts w:eastAsia="Times New Roman" w:cs="Times New Roman"/>
                <w:b/>
                <w:color w:val="000099"/>
                <w:szCs w:val="24"/>
              </w:rPr>
            </w:pPr>
            <w:r w:rsidRPr="008A1BC7">
              <w:rPr>
                <w:rFonts w:eastAsia="Times New Roman" w:cs="Times New Roman"/>
                <w:b/>
                <w:bCs/>
                <w:color w:val="000099"/>
                <w:szCs w:val="24"/>
              </w:rPr>
              <w:t>Nơi đào tạo</w:t>
            </w:r>
          </w:p>
        </w:tc>
        <w:tc>
          <w:tcPr>
            <w:tcW w:w="2266" w:type="dxa"/>
            <w:shd w:val="clear" w:color="auto" w:fill="F2F2F2" w:themeFill="background1" w:themeFillShade="F2"/>
            <w:vAlign w:val="center"/>
          </w:tcPr>
          <w:p w14:paraId="0403E27C" w14:textId="1F68EFAD" w:rsidR="004264A2" w:rsidRPr="008A1BC7" w:rsidRDefault="004264A2" w:rsidP="004264A2">
            <w:pPr>
              <w:spacing w:before="40" w:after="40"/>
              <w:ind w:firstLine="0"/>
              <w:jc w:val="center"/>
              <w:rPr>
                <w:rFonts w:eastAsia="Times New Roman" w:cs="Times New Roman"/>
                <w:b/>
                <w:color w:val="000099"/>
                <w:szCs w:val="24"/>
              </w:rPr>
            </w:pPr>
            <w:r w:rsidRPr="008A1BC7">
              <w:rPr>
                <w:rFonts w:eastAsia="Times New Roman" w:cs="Times New Roman"/>
                <w:b/>
                <w:bCs/>
                <w:color w:val="000099"/>
                <w:szCs w:val="24"/>
              </w:rPr>
              <w:t>Chuyên môn</w:t>
            </w:r>
          </w:p>
        </w:tc>
        <w:tc>
          <w:tcPr>
            <w:tcW w:w="2266" w:type="dxa"/>
            <w:shd w:val="clear" w:color="auto" w:fill="F2F2F2" w:themeFill="background1" w:themeFillShade="F2"/>
            <w:vAlign w:val="center"/>
          </w:tcPr>
          <w:p w14:paraId="24145C88" w14:textId="17BF85C2" w:rsidR="004264A2" w:rsidRPr="008A1BC7" w:rsidRDefault="004264A2" w:rsidP="004264A2">
            <w:pPr>
              <w:spacing w:before="40" w:after="40"/>
              <w:ind w:firstLine="0"/>
              <w:jc w:val="center"/>
              <w:rPr>
                <w:rFonts w:eastAsia="Times New Roman" w:cs="Times New Roman"/>
                <w:b/>
                <w:color w:val="000099"/>
                <w:szCs w:val="24"/>
              </w:rPr>
            </w:pPr>
            <w:r w:rsidRPr="008A1BC7">
              <w:rPr>
                <w:rFonts w:eastAsia="Times New Roman" w:cs="Times New Roman"/>
                <w:b/>
                <w:bCs/>
                <w:color w:val="000099"/>
                <w:szCs w:val="24"/>
              </w:rPr>
              <w:t>Năm tốt nghiệp</w:t>
            </w:r>
          </w:p>
        </w:tc>
      </w:tr>
      <w:tr w:rsidR="008A1BC7" w:rsidRPr="008A1BC7" w14:paraId="43025AD9" w14:textId="77777777" w:rsidTr="004264A2">
        <w:tc>
          <w:tcPr>
            <w:tcW w:w="2265" w:type="dxa"/>
          </w:tcPr>
          <w:p w14:paraId="608BBED4" w14:textId="77777777" w:rsidR="004264A2" w:rsidRPr="008A1BC7" w:rsidRDefault="004264A2" w:rsidP="00B91700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2265" w:type="dxa"/>
          </w:tcPr>
          <w:p w14:paraId="6C24C7FE" w14:textId="77777777" w:rsidR="004264A2" w:rsidRPr="008A1BC7" w:rsidRDefault="004264A2" w:rsidP="00B91700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2266" w:type="dxa"/>
          </w:tcPr>
          <w:p w14:paraId="5A195A93" w14:textId="77777777" w:rsidR="004264A2" w:rsidRPr="008A1BC7" w:rsidRDefault="004264A2" w:rsidP="00B91700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2266" w:type="dxa"/>
          </w:tcPr>
          <w:p w14:paraId="19B4AA9F" w14:textId="77777777" w:rsidR="004264A2" w:rsidRPr="008A1BC7" w:rsidRDefault="004264A2" w:rsidP="00B91700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</w:tr>
      <w:tr w:rsidR="008A1BC7" w:rsidRPr="008A1BC7" w14:paraId="4E97F97E" w14:textId="77777777" w:rsidTr="004264A2">
        <w:tc>
          <w:tcPr>
            <w:tcW w:w="2265" w:type="dxa"/>
          </w:tcPr>
          <w:p w14:paraId="4C63FC71" w14:textId="77777777" w:rsidR="004264A2" w:rsidRPr="008A1BC7" w:rsidRDefault="004264A2" w:rsidP="00B91700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2265" w:type="dxa"/>
          </w:tcPr>
          <w:p w14:paraId="32D84B13" w14:textId="77777777" w:rsidR="004264A2" w:rsidRPr="008A1BC7" w:rsidRDefault="004264A2" w:rsidP="00B91700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2266" w:type="dxa"/>
          </w:tcPr>
          <w:p w14:paraId="2EC4F171" w14:textId="77777777" w:rsidR="004264A2" w:rsidRPr="008A1BC7" w:rsidRDefault="004264A2" w:rsidP="00B91700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2266" w:type="dxa"/>
          </w:tcPr>
          <w:p w14:paraId="546F5836" w14:textId="77777777" w:rsidR="004264A2" w:rsidRPr="008A1BC7" w:rsidRDefault="004264A2" w:rsidP="00B91700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</w:tr>
    </w:tbl>
    <w:p w14:paraId="55D16B84" w14:textId="77777777" w:rsidR="001A1B24" w:rsidRPr="008A1BC7" w:rsidRDefault="001A1B24" w:rsidP="005D5AD1">
      <w:pPr>
        <w:spacing w:before="40" w:after="40"/>
        <w:rPr>
          <w:rFonts w:eastAsia="Times New Roman" w:cs="Times New Roman"/>
          <w:b/>
          <w:bCs/>
          <w:color w:val="000099"/>
          <w:szCs w:val="24"/>
        </w:rPr>
      </w:pPr>
      <w:r w:rsidRPr="008A1BC7">
        <w:rPr>
          <w:rFonts w:eastAsia="Times New Roman" w:cs="Times New Roman"/>
          <w:b/>
          <w:bCs/>
          <w:color w:val="000099"/>
          <w:szCs w:val="24"/>
        </w:rPr>
        <w:t>1</w:t>
      </w:r>
      <w:r w:rsidR="005D5AD1" w:rsidRPr="008A1BC7">
        <w:rPr>
          <w:rFonts w:eastAsia="Times New Roman" w:cs="Times New Roman"/>
          <w:b/>
          <w:bCs/>
          <w:color w:val="000099"/>
          <w:szCs w:val="24"/>
        </w:rPr>
        <w:t>0</w:t>
      </w:r>
      <w:r w:rsidRPr="008A1BC7">
        <w:rPr>
          <w:rFonts w:eastAsia="Times New Roman" w:cs="Times New Roman"/>
          <w:bCs/>
          <w:color w:val="000099"/>
          <w:szCs w:val="24"/>
        </w:rPr>
        <w:t xml:space="preserve">. </w:t>
      </w:r>
      <w:r w:rsidRPr="008A1BC7">
        <w:rPr>
          <w:rFonts w:eastAsia="Times New Roman" w:cs="Times New Roman"/>
          <w:b/>
          <w:bCs/>
          <w:color w:val="000099"/>
          <w:szCs w:val="24"/>
        </w:rPr>
        <w:t>Quá trình công tá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8A1BC7" w:rsidRPr="008A1BC7" w14:paraId="1AB2F7F2" w14:textId="77777777" w:rsidTr="004264A2">
        <w:tc>
          <w:tcPr>
            <w:tcW w:w="2265" w:type="dxa"/>
            <w:shd w:val="clear" w:color="auto" w:fill="F2F2F2" w:themeFill="background1" w:themeFillShade="F2"/>
            <w:vAlign w:val="center"/>
          </w:tcPr>
          <w:p w14:paraId="6D240CE0" w14:textId="764FD536" w:rsidR="004264A2" w:rsidRPr="008A1BC7" w:rsidRDefault="004264A2" w:rsidP="004264A2">
            <w:pPr>
              <w:spacing w:before="40" w:after="40"/>
              <w:ind w:firstLine="0"/>
              <w:jc w:val="center"/>
              <w:rPr>
                <w:rFonts w:eastAsia="Times New Roman" w:cs="Times New Roman"/>
                <w:b/>
                <w:color w:val="000099"/>
                <w:szCs w:val="24"/>
              </w:rPr>
            </w:pPr>
            <w:r w:rsidRPr="008A1BC7">
              <w:rPr>
                <w:rFonts w:eastAsia="Times New Roman" w:cs="Times New Roman"/>
                <w:b/>
                <w:bCs/>
                <w:color w:val="000099"/>
                <w:szCs w:val="24"/>
              </w:rPr>
              <w:t>Thời gian</w:t>
            </w:r>
          </w:p>
        </w:tc>
        <w:tc>
          <w:tcPr>
            <w:tcW w:w="2265" w:type="dxa"/>
            <w:shd w:val="clear" w:color="auto" w:fill="F2F2F2" w:themeFill="background1" w:themeFillShade="F2"/>
            <w:vAlign w:val="center"/>
          </w:tcPr>
          <w:p w14:paraId="1B0EE723" w14:textId="6FB35F7E" w:rsidR="004264A2" w:rsidRPr="008A1BC7" w:rsidRDefault="004264A2" w:rsidP="004264A2">
            <w:pPr>
              <w:spacing w:before="40" w:after="40"/>
              <w:ind w:firstLine="0"/>
              <w:jc w:val="center"/>
              <w:rPr>
                <w:rFonts w:eastAsia="Times New Roman" w:cs="Times New Roman"/>
                <w:b/>
                <w:color w:val="000099"/>
                <w:szCs w:val="24"/>
              </w:rPr>
            </w:pPr>
            <w:r w:rsidRPr="008A1BC7">
              <w:rPr>
                <w:rFonts w:eastAsia="Times New Roman" w:cs="Times New Roman"/>
                <w:b/>
                <w:bCs/>
                <w:color w:val="000099"/>
                <w:szCs w:val="24"/>
              </w:rPr>
              <w:t>Vị trí công tác</w:t>
            </w:r>
          </w:p>
        </w:tc>
        <w:tc>
          <w:tcPr>
            <w:tcW w:w="2266" w:type="dxa"/>
            <w:shd w:val="clear" w:color="auto" w:fill="F2F2F2" w:themeFill="background1" w:themeFillShade="F2"/>
            <w:vAlign w:val="center"/>
          </w:tcPr>
          <w:p w14:paraId="25C5E3A3" w14:textId="4F634DBF" w:rsidR="004264A2" w:rsidRPr="008A1BC7" w:rsidRDefault="004264A2" w:rsidP="004264A2">
            <w:pPr>
              <w:spacing w:before="40" w:after="40"/>
              <w:ind w:firstLine="0"/>
              <w:jc w:val="center"/>
              <w:rPr>
                <w:rFonts w:eastAsia="Times New Roman" w:cs="Times New Roman"/>
                <w:b/>
                <w:color w:val="000099"/>
                <w:szCs w:val="24"/>
              </w:rPr>
            </w:pPr>
            <w:r w:rsidRPr="008A1BC7">
              <w:rPr>
                <w:rFonts w:eastAsia="Times New Roman" w:cs="Times New Roman"/>
                <w:b/>
                <w:bCs/>
                <w:color w:val="000099"/>
                <w:szCs w:val="24"/>
              </w:rPr>
              <w:t>Cơ quan công tác</w:t>
            </w:r>
          </w:p>
        </w:tc>
        <w:tc>
          <w:tcPr>
            <w:tcW w:w="2266" w:type="dxa"/>
            <w:shd w:val="clear" w:color="auto" w:fill="F2F2F2" w:themeFill="background1" w:themeFillShade="F2"/>
            <w:vAlign w:val="center"/>
          </w:tcPr>
          <w:p w14:paraId="33BAA75A" w14:textId="2FAA84A9" w:rsidR="004264A2" w:rsidRPr="008A1BC7" w:rsidRDefault="004264A2" w:rsidP="004264A2">
            <w:pPr>
              <w:spacing w:before="40" w:after="40"/>
              <w:ind w:firstLine="0"/>
              <w:jc w:val="center"/>
              <w:rPr>
                <w:rFonts w:eastAsia="Times New Roman" w:cs="Times New Roman"/>
                <w:b/>
                <w:color w:val="000099"/>
                <w:szCs w:val="24"/>
              </w:rPr>
            </w:pPr>
            <w:r w:rsidRPr="008A1BC7">
              <w:rPr>
                <w:rFonts w:eastAsia="Times New Roman" w:cs="Times New Roman"/>
                <w:b/>
                <w:bCs/>
                <w:color w:val="000099"/>
                <w:szCs w:val="24"/>
              </w:rPr>
              <w:t>Chức vụ</w:t>
            </w:r>
          </w:p>
        </w:tc>
      </w:tr>
      <w:tr w:rsidR="008A1BC7" w:rsidRPr="008A1BC7" w14:paraId="2B3188D0" w14:textId="77777777" w:rsidTr="004264A2">
        <w:tc>
          <w:tcPr>
            <w:tcW w:w="2265" w:type="dxa"/>
          </w:tcPr>
          <w:p w14:paraId="5EDEC6FE" w14:textId="77777777" w:rsidR="004264A2" w:rsidRPr="008A1BC7" w:rsidRDefault="004264A2" w:rsidP="004264A2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2265" w:type="dxa"/>
          </w:tcPr>
          <w:p w14:paraId="2384F470" w14:textId="77777777" w:rsidR="004264A2" w:rsidRPr="008A1BC7" w:rsidRDefault="004264A2" w:rsidP="004264A2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2266" w:type="dxa"/>
          </w:tcPr>
          <w:p w14:paraId="3EA23152" w14:textId="77777777" w:rsidR="004264A2" w:rsidRPr="008A1BC7" w:rsidRDefault="004264A2" w:rsidP="004264A2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2266" w:type="dxa"/>
          </w:tcPr>
          <w:p w14:paraId="6F4AFF50" w14:textId="77777777" w:rsidR="004264A2" w:rsidRPr="008A1BC7" w:rsidRDefault="004264A2" w:rsidP="004264A2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</w:tr>
      <w:tr w:rsidR="008A1BC7" w:rsidRPr="008A1BC7" w14:paraId="067404DB" w14:textId="77777777" w:rsidTr="004264A2">
        <w:tc>
          <w:tcPr>
            <w:tcW w:w="2265" w:type="dxa"/>
          </w:tcPr>
          <w:p w14:paraId="265A6B01" w14:textId="77777777" w:rsidR="004264A2" w:rsidRPr="008A1BC7" w:rsidRDefault="004264A2" w:rsidP="004264A2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2265" w:type="dxa"/>
          </w:tcPr>
          <w:p w14:paraId="75C7DE3A" w14:textId="77777777" w:rsidR="004264A2" w:rsidRPr="008A1BC7" w:rsidRDefault="004264A2" w:rsidP="004264A2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2266" w:type="dxa"/>
          </w:tcPr>
          <w:p w14:paraId="0FA5413F" w14:textId="77777777" w:rsidR="004264A2" w:rsidRPr="008A1BC7" w:rsidRDefault="004264A2" w:rsidP="004264A2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2266" w:type="dxa"/>
          </w:tcPr>
          <w:p w14:paraId="51C4D033" w14:textId="77777777" w:rsidR="004264A2" w:rsidRPr="008A1BC7" w:rsidRDefault="004264A2" w:rsidP="004264A2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</w:tr>
    </w:tbl>
    <w:p w14:paraId="334398AC" w14:textId="77777777" w:rsidR="001A1B24" w:rsidRPr="008A1BC7" w:rsidRDefault="001A1B24" w:rsidP="005D5AD1">
      <w:pPr>
        <w:spacing w:before="40" w:after="40"/>
        <w:rPr>
          <w:rFonts w:eastAsia="Times New Roman" w:cs="Times New Roman"/>
          <w:i/>
          <w:color w:val="000099"/>
          <w:szCs w:val="24"/>
        </w:rPr>
      </w:pPr>
      <w:r w:rsidRPr="008A1BC7">
        <w:rPr>
          <w:rFonts w:eastAsia="Times New Roman" w:cs="Times New Roman"/>
          <w:b/>
          <w:bCs/>
          <w:color w:val="000099"/>
          <w:szCs w:val="24"/>
        </w:rPr>
        <w:t>1</w:t>
      </w:r>
      <w:r w:rsidR="005D5AD1" w:rsidRPr="008A1BC7">
        <w:rPr>
          <w:rFonts w:eastAsia="Times New Roman" w:cs="Times New Roman"/>
          <w:b/>
          <w:bCs/>
          <w:color w:val="000099"/>
          <w:szCs w:val="24"/>
        </w:rPr>
        <w:t>1</w:t>
      </w:r>
      <w:r w:rsidRPr="008A1BC7">
        <w:rPr>
          <w:rFonts w:eastAsia="Times New Roman" w:cs="Times New Roman"/>
          <w:b/>
          <w:bCs/>
          <w:color w:val="000099"/>
          <w:szCs w:val="24"/>
        </w:rPr>
        <w:t xml:space="preserve">. Các công trình </w:t>
      </w:r>
      <w:r w:rsidR="005D5AD1" w:rsidRPr="008A1BC7">
        <w:rPr>
          <w:rFonts w:eastAsia="Times New Roman" w:cs="Times New Roman"/>
          <w:b/>
          <w:bCs/>
          <w:color w:val="000099"/>
          <w:szCs w:val="24"/>
        </w:rPr>
        <w:t>khoa học đã công bố</w:t>
      </w:r>
      <w:r w:rsidRPr="008A1BC7">
        <w:rPr>
          <w:rFonts w:eastAsia="Times New Roman" w:cs="Times New Roman"/>
          <w:b/>
          <w:bCs/>
          <w:color w:val="000099"/>
          <w:szCs w:val="24"/>
        </w:rPr>
        <w:t xml:space="preserve"> </w:t>
      </w:r>
      <w:r w:rsidRPr="008A1BC7">
        <w:rPr>
          <w:rFonts w:eastAsia="Times New Roman" w:cs="Times New Roman"/>
          <w:i/>
          <w:color w:val="000099"/>
          <w:szCs w:val="24"/>
        </w:rPr>
        <w:t>(trong 05 năm gần nhấ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3968"/>
        <w:gridCol w:w="2266"/>
        <w:gridCol w:w="2266"/>
      </w:tblGrid>
      <w:tr w:rsidR="008A1BC7" w:rsidRPr="008A1BC7" w14:paraId="591AA78B" w14:textId="77777777" w:rsidTr="00B91700">
        <w:tc>
          <w:tcPr>
            <w:tcW w:w="562" w:type="dxa"/>
            <w:shd w:val="clear" w:color="auto" w:fill="F2F2F2" w:themeFill="background1" w:themeFillShade="F2"/>
            <w:vAlign w:val="center"/>
          </w:tcPr>
          <w:p w14:paraId="76E1D89C" w14:textId="0C8D24A2" w:rsidR="004264A2" w:rsidRPr="008A1BC7" w:rsidRDefault="004264A2" w:rsidP="004264A2">
            <w:pPr>
              <w:spacing w:before="40" w:after="40"/>
              <w:ind w:firstLine="0"/>
              <w:jc w:val="center"/>
              <w:rPr>
                <w:rFonts w:eastAsia="Times New Roman" w:cs="Times New Roman"/>
                <w:b/>
                <w:color w:val="000099"/>
                <w:szCs w:val="24"/>
              </w:rPr>
            </w:pPr>
            <w:r w:rsidRPr="008A1BC7">
              <w:rPr>
                <w:rFonts w:eastAsia="Times New Roman" w:cs="Times New Roman"/>
                <w:b/>
                <w:bCs/>
                <w:color w:val="000099"/>
                <w:szCs w:val="24"/>
              </w:rPr>
              <w:t>TT</w:t>
            </w:r>
          </w:p>
        </w:tc>
        <w:tc>
          <w:tcPr>
            <w:tcW w:w="3968" w:type="dxa"/>
            <w:shd w:val="clear" w:color="auto" w:fill="F2F2F2" w:themeFill="background1" w:themeFillShade="F2"/>
            <w:vAlign w:val="center"/>
          </w:tcPr>
          <w:p w14:paraId="513FDAF9" w14:textId="600F126B" w:rsidR="004264A2" w:rsidRPr="008A1BC7" w:rsidRDefault="004264A2" w:rsidP="004264A2">
            <w:pPr>
              <w:spacing w:before="40" w:after="40"/>
              <w:ind w:firstLine="0"/>
              <w:jc w:val="center"/>
              <w:rPr>
                <w:rFonts w:eastAsia="Times New Roman" w:cs="Times New Roman"/>
                <w:b/>
                <w:color w:val="000099"/>
                <w:szCs w:val="24"/>
              </w:rPr>
            </w:pPr>
            <w:r w:rsidRPr="008A1BC7">
              <w:rPr>
                <w:rFonts w:eastAsia="Times New Roman" w:cs="Times New Roman"/>
                <w:b/>
                <w:bCs/>
                <w:color w:val="000099"/>
                <w:szCs w:val="24"/>
              </w:rPr>
              <w:t>Tên công trình</w:t>
            </w:r>
            <w:r w:rsidRPr="008A1BC7">
              <w:rPr>
                <w:rFonts w:eastAsia="Times New Roman" w:cs="Times New Roman"/>
                <w:b/>
                <w:bCs/>
                <w:color w:val="000099"/>
                <w:szCs w:val="24"/>
              </w:rPr>
              <w:br/>
            </w:r>
            <w:r w:rsidRPr="008A1BC7">
              <w:rPr>
                <w:rFonts w:eastAsia="Times New Roman" w:cs="Times New Roman"/>
                <w:bCs/>
                <w:i/>
                <w:color w:val="000099"/>
                <w:sz w:val="20"/>
                <w:szCs w:val="24"/>
              </w:rPr>
              <w:t>(</w:t>
            </w:r>
            <w:r w:rsidRPr="008A1BC7">
              <w:rPr>
                <w:rFonts w:eastAsia="Times New Roman" w:cs="Times New Roman"/>
                <w:bCs/>
                <w:i/>
                <w:iCs/>
                <w:color w:val="000099"/>
                <w:sz w:val="20"/>
                <w:szCs w:val="24"/>
              </w:rPr>
              <w:t>sách, giáo trình, bài báo,...</w:t>
            </w:r>
            <w:r w:rsidRPr="008A1BC7">
              <w:rPr>
                <w:rFonts w:eastAsia="Times New Roman" w:cs="Times New Roman"/>
                <w:bCs/>
                <w:i/>
                <w:color w:val="000099"/>
                <w:sz w:val="20"/>
                <w:szCs w:val="24"/>
              </w:rPr>
              <w:t>)</w:t>
            </w:r>
          </w:p>
        </w:tc>
        <w:tc>
          <w:tcPr>
            <w:tcW w:w="2266" w:type="dxa"/>
            <w:shd w:val="clear" w:color="auto" w:fill="F2F2F2" w:themeFill="background1" w:themeFillShade="F2"/>
            <w:vAlign w:val="center"/>
          </w:tcPr>
          <w:p w14:paraId="19C05781" w14:textId="398AA5B1" w:rsidR="004264A2" w:rsidRPr="008A1BC7" w:rsidRDefault="004264A2" w:rsidP="004264A2">
            <w:pPr>
              <w:spacing w:before="40" w:after="40"/>
              <w:ind w:firstLine="0"/>
              <w:jc w:val="center"/>
              <w:rPr>
                <w:rFonts w:eastAsia="Times New Roman" w:cs="Times New Roman"/>
                <w:b/>
                <w:color w:val="000099"/>
                <w:szCs w:val="24"/>
              </w:rPr>
            </w:pPr>
            <w:r w:rsidRPr="008A1BC7">
              <w:rPr>
                <w:rFonts w:eastAsia="Times New Roman" w:cs="Times New Roman"/>
                <w:b/>
                <w:bCs/>
                <w:color w:val="000099"/>
                <w:szCs w:val="24"/>
              </w:rPr>
              <w:t>Là tác giả hoặc đồng tác giả công trình</w:t>
            </w:r>
          </w:p>
        </w:tc>
        <w:tc>
          <w:tcPr>
            <w:tcW w:w="2266" w:type="dxa"/>
            <w:shd w:val="clear" w:color="auto" w:fill="F2F2F2" w:themeFill="background1" w:themeFillShade="F2"/>
            <w:vAlign w:val="center"/>
          </w:tcPr>
          <w:p w14:paraId="02E9A990" w14:textId="76E7B141" w:rsidR="004264A2" w:rsidRPr="008A1BC7" w:rsidRDefault="004264A2" w:rsidP="004264A2">
            <w:pPr>
              <w:spacing w:before="40" w:after="40"/>
              <w:ind w:firstLine="0"/>
              <w:jc w:val="center"/>
              <w:rPr>
                <w:rFonts w:eastAsia="Times New Roman" w:cs="Times New Roman"/>
                <w:b/>
                <w:color w:val="000099"/>
                <w:szCs w:val="24"/>
              </w:rPr>
            </w:pPr>
            <w:r w:rsidRPr="008A1BC7">
              <w:rPr>
                <w:rFonts w:eastAsia="Times New Roman" w:cs="Times New Roman"/>
                <w:b/>
                <w:bCs/>
                <w:color w:val="000099"/>
                <w:szCs w:val="24"/>
              </w:rPr>
              <w:t>Nơi công bố</w:t>
            </w:r>
            <w:r w:rsidRPr="008A1BC7">
              <w:rPr>
                <w:rFonts w:eastAsia="Times New Roman" w:cs="Times New Roman"/>
                <w:b/>
                <w:bCs/>
                <w:color w:val="000099"/>
                <w:szCs w:val="24"/>
              </w:rPr>
              <w:br/>
            </w:r>
            <w:r w:rsidRPr="008A1BC7">
              <w:rPr>
                <w:rFonts w:eastAsia="Times New Roman" w:cs="Times New Roman"/>
                <w:bCs/>
                <w:i/>
                <w:color w:val="000099"/>
                <w:sz w:val="20"/>
                <w:szCs w:val="24"/>
              </w:rPr>
              <w:t>(</w:t>
            </w:r>
            <w:r w:rsidRPr="008A1BC7">
              <w:rPr>
                <w:rFonts w:eastAsia="Times New Roman" w:cs="Times New Roman"/>
                <w:bCs/>
                <w:i/>
                <w:iCs/>
                <w:color w:val="000099"/>
                <w:sz w:val="20"/>
                <w:szCs w:val="24"/>
              </w:rPr>
              <w:t>tên nhà xuất bản, tạp chí đã đăng</w:t>
            </w:r>
            <w:r w:rsidRPr="008A1BC7">
              <w:rPr>
                <w:rFonts w:eastAsia="Times New Roman" w:cs="Times New Roman"/>
                <w:bCs/>
                <w:i/>
                <w:color w:val="000099"/>
                <w:sz w:val="20"/>
                <w:szCs w:val="24"/>
              </w:rPr>
              <w:t>)</w:t>
            </w:r>
          </w:p>
        </w:tc>
      </w:tr>
      <w:tr w:rsidR="008A1BC7" w:rsidRPr="008A1BC7" w14:paraId="3258FA98" w14:textId="77777777" w:rsidTr="00DF36D9">
        <w:tc>
          <w:tcPr>
            <w:tcW w:w="9062" w:type="dxa"/>
            <w:gridSpan w:val="4"/>
          </w:tcPr>
          <w:p w14:paraId="775C7DF4" w14:textId="5D6FE123" w:rsidR="00137517" w:rsidRPr="008A1BC7" w:rsidRDefault="00137517" w:rsidP="004264A2">
            <w:pPr>
              <w:spacing w:before="40" w:after="40"/>
              <w:ind w:firstLine="0"/>
              <w:rPr>
                <w:rFonts w:eastAsia="Times New Roman" w:cs="Times New Roman"/>
                <w:b/>
                <w:color w:val="000099"/>
                <w:szCs w:val="24"/>
              </w:rPr>
            </w:pPr>
            <w:r w:rsidRPr="008A1BC7">
              <w:rPr>
                <w:rFonts w:eastAsia="Times New Roman" w:cs="Times New Roman"/>
                <w:b/>
                <w:bCs/>
                <w:color w:val="000099"/>
                <w:szCs w:val="24"/>
              </w:rPr>
              <w:t>Sách, giáo trình</w:t>
            </w:r>
          </w:p>
        </w:tc>
      </w:tr>
      <w:tr w:rsidR="008A1BC7" w:rsidRPr="008A1BC7" w14:paraId="54A8365A" w14:textId="77777777" w:rsidTr="00B91700">
        <w:tc>
          <w:tcPr>
            <w:tcW w:w="562" w:type="dxa"/>
          </w:tcPr>
          <w:p w14:paraId="1A9263ED" w14:textId="2D727253" w:rsidR="004264A2" w:rsidRPr="008A1BC7" w:rsidRDefault="004264A2" w:rsidP="00B91700">
            <w:pPr>
              <w:pStyle w:val="ListParagraph"/>
              <w:numPr>
                <w:ilvl w:val="0"/>
                <w:numId w:val="15"/>
              </w:numPr>
              <w:spacing w:before="40" w:after="40"/>
              <w:ind w:hanging="720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3968" w:type="dxa"/>
          </w:tcPr>
          <w:p w14:paraId="7D10323E" w14:textId="77777777" w:rsidR="004264A2" w:rsidRPr="008A1BC7" w:rsidRDefault="004264A2" w:rsidP="004264A2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2266" w:type="dxa"/>
          </w:tcPr>
          <w:p w14:paraId="716468BC" w14:textId="77777777" w:rsidR="004264A2" w:rsidRPr="008A1BC7" w:rsidRDefault="004264A2" w:rsidP="004264A2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2266" w:type="dxa"/>
          </w:tcPr>
          <w:p w14:paraId="3412EA03" w14:textId="77777777" w:rsidR="004264A2" w:rsidRPr="008A1BC7" w:rsidRDefault="004264A2" w:rsidP="004264A2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</w:tr>
      <w:tr w:rsidR="008A1BC7" w:rsidRPr="008A1BC7" w14:paraId="637CB562" w14:textId="77777777" w:rsidTr="00B91700">
        <w:tc>
          <w:tcPr>
            <w:tcW w:w="562" w:type="dxa"/>
          </w:tcPr>
          <w:p w14:paraId="60FF8927" w14:textId="1A9898B8" w:rsidR="004264A2" w:rsidRPr="008A1BC7" w:rsidRDefault="004264A2" w:rsidP="00B91700">
            <w:pPr>
              <w:pStyle w:val="ListParagraph"/>
              <w:numPr>
                <w:ilvl w:val="0"/>
                <w:numId w:val="15"/>
              </w:numPr>
              <w:spacing w:before="40" w:after="40"/>
              <w:ind w:hanging="720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3968" w:type="dxa"/>
          </w:tcPr>
          <w:p w14:paraId="463D8B3D" w14:textId="77777777" w:rsidR="004264A2" w:rsidRPr="008A1BC7" w:rsidRDefault="004264A2" w:rsidP="004264A2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2266" w:type="dxa"/>
          </w:tcPr>
          <w:p w14:paraId="4213767B" w14:textId="77777777" w:rsidR="004264A2" w:rsidRPr="008A1BC7" w:rsidRDefault="004264A2" w:rsidP="004264A2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2266" w:type="dxa"/>
          </w:tcPr>
          <w:p w14:paraId="7FB525EB" w14:textId="77777777" w:rsidR="004264A2" w:rsidRPr="008A1BC7" w:rsidRDefault="004264A2" w:rsidP="004264A2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</w:tr>
      <w:tr w:rsidR="008A1BC7" w:rsidRPr="008A1BC7" w14:paraId="52304D58" w14:textId="77777777" w:rsidTr="00DF36D9">
        <w:tc>
          <w:tcPr>
            <w:tcW w:w="9062" w:type="dxa"/>
            <w:gridSpan w:val="4"/>
          </w:tcPr>
          <w:p w14:paraId="71F4AA25" w14:textId="4F29C540" w:rsidR="00137517" w:rsidRPr="008A1BC7" w:rsidRDefault="00137517" w:rsidP="004264A2">
            <w:pPr>
              <w:spacing w:before="40" w:after="40"/>
              <w:ind w:firstLine="0"/>
              <w:rPr>
                <w:rFonts w:eastAsia="Times New Roman" w:cs="Times New Roman"/>
                <w:b/>
                <w:color w:val="000099"/>
                <w:szCs w:val="24"/>
              </w:rPr>
            </w:pPr>
            <w:r w:rsidRPr="008A1BC7">
              <w:rPr>
                <w:rFonts w:eastAsia="Times New Roman" w:cs="Times New Roman"/>
                <w:b/>
                <w:bCs/>
                <w:color w:val="000099"/>
                <w:szCs w:val="24"/>
              </w:rPr>
              <w:t>Bài báo khoa học</w:t>
            </w:r>
          </w:p>
        </w:tc>
      </w:tr>
      <w:tr w:rsidR="008A1BC7" w:rsidRPr="008A1BC7" w14:paraId="1B9A58BE" w14:textId="77777777" w:rsidTr="00B91700">
        <w:tc>
          <w:tcPr>
            <w:tcW w:w="562" w:type="dxa"/>
          </w:tcPr>
          <w:p w14:paraId="143BF95A" w14:textId="340B2A6F" w:rsidR="00137517" w:rsidRPr="008A1BC7" w:rsidRDefault="00137517" w:rsidP="00B91700">
            <w:pPr>
              <w:pStyle w:val="ListParagraph"/>
              <w:numPr>
                <w:ilvl w:val="0"/>
                <w:numId w:val="14"/>
              </w:numPr>
              <w:spacing w:before="40" w:after="40"/>
              <w:ind w:hanging="691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3968" w:type="dxa"/>
          </w:tcPr>
          <w:p w14:paraId="5BD9B235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2266" w:type="dxa"/>
          </w:tcPr>
          <w:p w14:paraId="49968427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2266" w:type="dxa"/>
          </w:tcPr>
          <w:p w14:paraId="2E58B166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</w:tr>
      <w:tr w:rsidR="008A1BC7" w:rsidRPr="008A1BC7" w14:paraId="4A4E88F4" w14:textId="77777777" w:rsidTr="00B91700">
        <w:tc>
          <w:tcPr>
            <w:tcW w:w="562" w:type="dxa"/>
          </w:tcPr>
          <w:p w14:paraId="1028A53E" w14:textId="2B67C210" w:rsidR="00137517" w:rsidRPr="008A1BC7" w:rsidRDefault="00137517" w:rsidP="00B91700">
            <w:pPr>
              <w:pStyle w:val="ListParagraph"/>
              <w:numPr>
                <w:ilvl w:val="0"/>
                <w:numId w:val="14"/>
              </w:numPr>
              <w:spacing w:before="40" w:after="40"/>
              <w:ind w:hanging="691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3968" w:type="dxa"/>
          </w:tcPr>
          <w:p w14:paraId="0257F333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2266" w:type="dxa"/>
          </w:tcPr>
          <w:p w14:paraId="03199D6F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2266" w:type="dxa"/>
          </w:tcPr>
          <w:p w14:paraId="08B95DC2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</w:tr>
      <w:tr w:rsidR="008A1BC7" w:rsidRPr="008A1BC7" w14:paraId="023A9D60" w14:textId="77777777" w:rsidTr="00B91700">
        <w:tc>
          <w:tcPr>
            <w:tcW w:w="562" w:type="dxa"/>
          </w:tcPr>
          <w:p w14:paraId="499C83B7" w14:textId="77777777" w:rsidR="00137517" w:rsidRPr="008A1BC7" w:rsidRDefault="00137517" w:rsidP="00B91700">
            <w:pPr>
              <w:pStyle w:val="ListParagraph"/>
              <w:numPr>
                <w:ilvl w:val="0"/>
                <w:numId w:val="14"/>
              </w:numPr>
              <w:spacing w:before="40" w:after="40"/>
              <w:ind w:hanging="691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3968" w:type="dxa"/>
          </w:tcPr>
          <w:p w14:paraId="1475D71A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2266" w:type="dxa"/>
          </w:tcPr>
          <w:p w14:paraId="07C9CF33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2266" w:type="dxa"/>
          </w:tcPr>
          <w:p w14:paraId="641E8754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</w:tr>
      <w:tr w:rsidR="008A1BC7" w:rsidRPr="008A1BC7" w14:paraId="204F7B26" w14:textId="77777777" w:rsidTr="00B91700">
        <w:tc>
          <w:tcPr>
            <w:tcW w:w="562" w:type="dxa"/>
          </w:tcPr>
          <w:p w14:paraId="76BCA035" w14:textId="77777777" w:rsidR="00137517" w:rsidRPr="008A1BC7" w:rsidRDefault="00137517" w:rsidP="00B91700">
            <w:pPr>
              <w:pStyle w:val="ListParagraph"/>
              <w:numPr>
                <w:ilvl w:val="0"/>
                <w:numId w:val="14"/>
              </w:numPr>
              <w:spacing w:before="40" w:after="40"/>
              <w:ind w:hanging="691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3968" w:type="dxa"/>
          </w:tcPr>
          <w:p w14:paraId="3D5AF881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2266" w:type="dxa"/>
          </w:tcPr>
          <w:p w14:paraId="65FC5264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2266" w:type="dxa"/>
          </w:tcPr>
          <w:p w14:paraId="1BF1A4E4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</w:tr>
      <w:tr w:rsidR="008A1BC7" w:rsidRPr="008A1BC7" w14:paraId="67F92C1A" w14:textId="77777777" w:rsidTr="00B91700">
        <w:tc>
          <w:tcPr>
            <w:tcW w:w="562" w:type="dxa"/>
          </w:tcPr>
          <w:p w14:paraId="6107CE75" w14:textId="77777777" w:rsidR="00137517" w:rsidRPr="008A1BC7" w:rsidRDefault="00137517" w:rsidP="00B91700">
            <w:pPr>
              <w:pStyle w:val="ListParagraph"/>
              <w:numPr>
                <w:ilvl w:val="0"/>
                <w:numId w:val="14"/>
              </w:numPr>
              <w:spacing w:before="40" w:after="40"/>
              <w:ind w:hanging="691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3968" w:type="dxa"/>
          </w:tcPr>
          <w:p w14:paraId="0388586B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2266" w:type="dxa"/>
          </w:tcPr>
          <w:p w14:paraId="20B4A24B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2266" w:type="dxa"/>
          </w:tcPr>
          <w:p w14:paraId="4CC2CB2C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</w:tr>
      <w:tr w:rsidR="008A1BC7" w:rsidRPr="008A1BC7" w14:paraId="3FBCC97E" w14:textId="77777777" w:rsidTr="00B91700">
        <w:tc>
          <w:tcPr>
            <w:tcW w:w="562" w:type="dxa"/>
          </w:tcPr>
          <w:p w14:paraId="3B591F5F" w14:textId="77777777" w:rsidR="00B91700" w:rsidRPr="008A1BC7" w:rsidRDefault="00B91700" w:rsidP="00B91700">
            <w:pPr>
              <w:pStyle w:val="ListParagraph"/>
              <w:numPr>
                <w:ilvl w:val="0"/>
                <w:numId w:val="14"/>
              </w:numPr>
              <w:spacing w:before="40" w:after="40"/>
              <w:ind w:hanging="691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3968" w:type="dxa"/>
          </w:tcPr>
          <w:p w14:paraId="6515474B" w14:textId="77777777" w:rsidR="00B91700" w:rsidRPr="008A1BC7" w:rsidRDefault="00B91700" w:rsidP="00137517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2266" w:type="dxa"/>
          </w:tcPr>
          <w:p w14:paraId="7C5CE288" w14:textId="77777777" w:rsidR="00B91700" w:rsidRPr="008A1BC7" w:rsidRDefault="00B91700" w:rsidP="00137517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2266" w:type="dxa"/>
          </w:tcPr>
          <w:p w14:paraId="126B76E4" w14:textId="77777777" w:rsidR="00B91700" w:rsidRPr="008A1BC7" w:rsidRDefault="00B91700" w:rsidP="00137517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</w:tr>
      <w:tr w:rsidR="008A1BC7" w:rsidRPr="008A1BC7" w14:paraId="1DEBFCD4" w14:textId="77777777" w:rsidTr="00B91700">
        <w:tc>
          <w:tcPr>
            <w:tcW w:w="562" w:type="dxa"/>
          </w:tcPr>
          <w:p w14:paraId="7D06A5FD" w14:textId="77777777" w:rsidR="00137517" w:rsidRPr="008A1BC7" w:rsidRDefault="00137517" w:rsidP="00B91700">
            <w:pPr>
              <w:pStyle w:val="ListParagraph"/>
              <w:numPr>
                <w:ilvl w:val="0"/>
                <w:numId w:val="14"/>
              </w:numPr>
              <w:spacing w:before="40" w:after="40"/>
              <w:ind w:hanging="691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3968" w:type="dxa"/>
          </w:tcPr>
          <w:p w14:paraId="031AD7BF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2266" w:type="dxa"/>
          </w:tcPr>
          <w:p w14:paraId="37D35F2D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2266" w:type="dxa"/>
          </w:tcPr>
          <w:p w14:paraId="42F7224F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</w:tr>
    </w:tbl>
    <w:p w14:paraId="4C3D3A04" w14:textId="77777777" w:rsidR="001A1B24" w:rsidRPr="008A1BC7" w:rsidRDefault="001A1B24" w:rsidP="005D5AD1">
      <w:pPr>
        <w:spacing w:before="40" w:after="40"/>
        <w:rPr>
          <w:rFonts w:eastAsia="Times New Roman" w:cs="Times New Roman"/>
          <w:i/>
          <w:color w:val="000099"/>
          <w:szCs w:val="24"/>
        </w:rPr>
      </w:pPr>
      <w:r w:rsidRPr="008A1BC7">
        <w:rPr>
          <w:rFonts w:eastAsia="Times New Roman" w:cs="Times New Roman"/>
          <w:b/>
          <w:bCs/>
          <w:color w:val="000099"/>
          <w:szCs w:val="24"/>
        </w:rPr>
        <w:lastRenderedPageBreak/>
        <w:t>1</w:t>
      </w:r>
      <w:r w:rsidR="00043B8E" w:rsidRPr="008A1BC7">
        <w:rPr>
          <w:rFonts w:eastAsia="Times New Roman" w:cs="Times New Roman"/>
          <w:b/>
          <w:bCs/>
          <w:color w:val="000099"/>
          <w:szCs w:val="24"/>
        </w:rPr>
        <w:t>2</w:t>
      </w:r>
      <w:r w:rsidRPr="008A1BC7">
        <w:rPr>
          <w:rFonts w:eastAsia="Times New Roman" w:cs="Times New Roman"/>
          <w:b/>
          <w:bCs/>
          <w:color w:val="000099"/>
          <w:szCs w:val="24"/>
        </w:rPr>
        <w:t>. Số lượng văn bằng bảo hộ sở hữu trí tuệ đã được cấp</w:t>
      </w:r>
      <w:r w:rsidRPr="008A1BC7">
        <w:rPr>
          <w:rFonts w:eastAsia="Times New Roman" w:cs="Times New Roman"/>
          <w:color w:val="000099"/>
          <w:szCs w:val="24"/>
        </w:rPr>
        <w:t> </w:t>
      </w:r>
      <w:r w:rsidRPr="008A1BC7">
        <w:rPr>
          <w:rFonts w:eastAsia="Times New Roman" w:cs="Times New Roman"/>
          <w:i/>
          <w:color w:val="000099"/>
          <w:szCs w:val="24"/>
        </w:rPr>
        <w:t>(nếu có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5479"/>
        <w:gridCol w:w="3021"/>
      </w:tblGrid>
      <w:tr w:rsidR="008A1BC7" w:rsidRPr="008A1BC7" w14:paraId="2C152A0B" w14:textId="77777777" w:rsidTr="00B91700">
        <w:tc>
          <w:tcPr>
            <w:tcW w:w="562" w:type="dxa"/>
            <w:shd w:val="clear" w:color="auto" w:fill="F2F2F2" w:themeFill="background1" w:themeFillShade="F2"/>
            <w:vAlign w:val="center"/>
          </w:tcPr>
          <w:p w14:paraId="638394F9" w14:textId="18BEA647" w:rsidR="00137517" w:rsidRPr="008A1BC7" w:rsidRDefault="00137517" w:rsidP="00137517">
            <w:pPr>
              <w:spacing w:before="40" w:after="40"/>
              <w:ind w:firstLine="0"/>
              <w:jc w:val="center"/>
              <w:rPr>
                <w:rFonts w:eastAsia="Times New Roman" w:cs="Times New Roman"/>
                <w:color w:val="000099"/>
                <w:szCs w:val="24"/>
              </w:rPr>
            </w:pPr>
            <w:r w:rsidRPr="008A1BC7">
              <w:rPr>
                <w:rFonts w:eastAsia="Times New Roman" w:cs="Times New Roman"/>
                <w:b/>
                <w:bCs/>
                <w:color w:val="000099"/>
                <w:szCs w:val="24"/>
              </w:rPr>
              <w:t>TT</w:t>
            </w:r>
          </w:p>
        </w:tc>
        <w:tc>
          <w:tcPr>
            <w:tcW w:w="5479" w:type="dxa"/>
            <w:shd w:val="clear" w:color="auto" w:fill="F2F2F2" w:themeFill="background1" w:themeFillShade="F2"/>
            <w:vAlign w:val="center"/>
          </w:tcPr>
          <w:p w14:paraId="49F70333" w14:textId="64FDAE8F" w:rsidR="00137517" w:rsidRPr="008A1BC7" w:rsidRDefault="00137517" w:rsidP="00137517">
            <w:pPr>
              <w:spacing w:before="40" w:after="40"/>
              <w:ind w:firstLine="0"/>
              <w:jc w:val="center"/>
              <w:rPr>
                <w:rFonts w:eastAsia="Times New Roman" w:cs="Times New Roman"/>
                <w:color w:val="000099"/>
                <w:szCs w:val="24"/>
              </w:rPr>
            </w:pPr>
            <w:r w:rsidRPr="008A1BC7">
              <w:rPr>
                <w:rFonts w:eastAsia="Times New Roman" w:cs="Times New Roman"/>
                <w:b/>
                <w:bCs/>
                <w:color w:val="000099"/>
                <w:szCs w:val="24"/>
              </w:rPr>
              <w:t>Tên và nội dung văn bằng</w:t>
            </w:r>
          </w:p>
        </w:tc>
        <w:tc>
          <w:tcPr>
            <w:tcW w:w="3021" w:type="dxa"/>
            <w:shd w:val="clear" w:color="auto" w:fill="F2F2F2" w:themeFill="background1" w:themeFillShade="F2"/>
            <w:vAlign w:val="center"/>
          </w:tcPr>
          <w:p w14:paraId="2442A734" w14:textId="731E89B3" w:rsidR="00137517" w:rsidRPr="008A1BC7" w:rsidRDefault="00137517" w:rsidP="00137517">
            <w:pPr>
              <w:spacing w:before="40" w:after="40"/>
              <w:ind w:firstLine="0"/>
              <w:jc w:val="center"/>
              <w:rPr>
                <w:rFonts w:eastAsia="Times New Roman" w:cs="Times New Roman"/>
                <w:color w:val="000099"/>
                <w:szCs w:val="24"/>
              </w:rPr>
            </w:pPr>
            <w:r w:rsidRPr="008A1BC7">
              <w:rPr>
                <w:rFonts w:eastAsia="Times New Roman" w:cs="Times New Roman"/>
                <w:b/>
                <w:bCs/>
                <w:color w:val="000099"/>
                <w:szCs w:val="24"/>
              </w:rPr>
              <w:t>Năm cấp văn bằng</w:t>
            </w:r>
          </w:p>
        </w:tc>
      </w:tr>
      <w:tr w:rsidR="008A1BC7" w:rsidRPr="008A1BC7" w14:paraId="5371DD68" w14:textId="77777777" w:rsidTr="00B91700">
        <w:tc>
          <w:tcPr>
            <w:tcW w:w="562" w:type="dxa"/>
          </w:tcPr>
          <w:p w14:paraId="0F32CBAC" w14:textId="77777777" w:rsidR="00137517" w:rsidRPr="008A1BC7" w:rsidRDefault="00137517" w:rsidP="00B91700">
            <w:pPr>
              <w:pStyle w:val="ListParagraph"/>
              <w:numPr>
                <w:ilvl w:val="0"/>
                <w:numId w:val="16"/>
              </w:numPr>
              <w:spacing w:before="40" w:after="40"/>
              <w:ind w:hanging="720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5479" w:type="dxa"/>
          </w:tcPr>
          <w:p w14:paraId="2ABC4F84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3021" w:type="dxa"/>
          </w:tcPr>
          <w:p w14:paraId="1543571E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</w:tr>
      <w:tr w:rsidR="008A1BC7" w:rsidRPr="008A1BC7" w14:paraId="0B1068A8" w14:textId="77777777" w:rsidTr="00B91700">
        <w:tc>
          <w:tcPr>
            <w:tcW w:w="562" w:type="dxa"/>
          </w:tcPr>
          <w:p w14:paraId="4B377FAF" w14:textId="77777777" w:rsidR="00137517" w:rsidRPr="008A1BC7" w:rsidRDefault="00137517" w:rsidP="00B91700">
            <w:pPr>
              <w:pStyle w:val="ListParagraph"/>
              <w:numPr>
                <w:ilvl w:val="0"/>
                <w:numId w:val="16"/>
              </w:numPr>
              <w:spacing w:before="40" w:after="40"/>
              <w:ind w:hanging="691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5479" w:type="dxa"/>
          </w:tcPr>
          <w:p w14:paraId="2B2A3FA2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3021" w:type="dxa"/>
          </w:tcPr>
          <w:p w14:paraId="0ED7E247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</w:tr>
    </w:tbl>
    <w:p w14:paraId="4C19ED49" w14:textId="77777777" w:rsidR="001A1B24" w:rsidRPr="008A1BC7" w:rsidRDefault="001A1B24" w:rsidP="00043B8E">
      <w:pPr>
        <w:spacing w:before="40" w:after="40"/>
        <w:rPr>
          <w:rFonts w:eastAsia="Times New Roman" w:cs="Times New Roman"/>
          <w:i/>
          <w:color w:val="000099"/>
          <w:szCs w:val="24"/>
        </w:rPr>
      </w:pPr>
      <w:r w:rsidRPr="008A1BC7">
        <w:rPr>
          <w:rFonts w:eastAsia="Times New Roman" w:cs="Times New Roman"/>
          <w:b/>
          <w:bCs/>
          <w:color w:val="000099"/>
          <w:szCs w:val="24"/>
        </w:rPr>
        <w:t>1</w:t>
      </w:r>
      <w:r w:rsidR="00043B8E" w:rsidRPr="008A1BC7">
        <w:rPr>
          <w:rFonts w:eastAsia="Times New Roman" w:cs="Times New Roman"/>
          <w:b/>
          <w:bCs/>
          <w:color w:val="000099"/>
          <w:szCs w:val="24"/>
        </w:rPr>
        <w:t>3</w:t>
      </w:r>
      <w:r w:rsidRPr="008A1BC7">
        <w:rPr>
          <w:rFonts w:eastAsia="Times New Roman" w:cs="Times New Roman"/>
          <w:b/>
          <w:bCs/>
          <w:color w:val="000099"/>
          <w:szCs w:val="24"/>
        </w:rPr>
        <w:t>. Số công trình được áp dụng trong thực tiễn</w:t>
      </w:r>
      <w:r w:rsidRPr="008A1BC7">
        <w:rPr>
          <w:rFonts w:eastAsia="Times New Roman" w:cs="Times New Roman"/>
          <w:color w:val="000099"/>
          <w:szCs w:val="24"/>
        </w:rPr>
        <w:t> </w:t>
      </w:r>
      <w:r w:rsidRPr="008A1BC7">
        <w:rPr>
          <w:rFonts w:eastAsia="Times New Roman" w:cs="Times New Roman"/>
          <w:i/>
          <w:color w:val="000099"/>
          <w:szCs w:val="24"/>
        </w:rPr>
        <w:t>(nếu có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3968"/>
        <w:gridCol w:w="2836"/>
        <w:gridCol w:w="1696"/>
      </w:tblGrid>
      <w:tr w:rsidR="008A1BC7" w:rsidRPr="008A1BC7" w14:paraId="152B1452" w14:textId="77777777" w:rsidTr="003A27AF">
        <w:tc>
          <w:tcPr>
            <w:tcW w:w="562" w:type="dxa"/>
            <w:shd w:val="clear" w:color="auto" w:fill="F2F2F2" w:themeFill="background1" w:themeFillShade="F2"/>
            <w:vAlign w:val="center"/>
          </w:tcPr>
          <w:p w14:paraId="7400D39E" w14:textId="3920A8D9" w:rsidR="00137517" w:rsidRPr="008A1BC7" w:rsidRDefault="00137517" w:rsidP="00137517">
            <w:pPr>
              <w:spacing w:before="40" w:after="40"/>
              <w:ind w:firstLine="0"/>
              <w:jc w:val="center"/>
              <w:rPr>
                <w:rFonts w:eastAsia="Times New Roman" w:cs="Times New Roman"/>
                <w:color w:val="000099"/>
                <w:szCs w:val="24"/>
              </w:rPr>
            </w:pPr>
            <w:r w:rsidRPr="008A1BC7">
              <w:rPr>
                <w:rFonts w:eastAsia="Times New Roman" w:cs="Times New Roman"/>
                <w:b/>
                <w:bCs/>
                <w:color w:val="000099"/>
                <w:szCs w:val="24"/>
              </w:rPr>
              <w:t>TT</w:t>
            </w:r>
          </w:p>
        </w:tc>
        <w:tc>
          <w:tcPr>
            <w:tcW w:w="3968" w:type="dxa"/>
            <w:shd w:val="clear" w:color="auto" w:fill="F2F2F2" w:themeFill="background1" w:themeFillShade="F2"/>
            <w:vAlign w:val="center"/>
          </w:tcPr>
          <w:p w14:paraId="5EC339ED" w14:textId="34FA70DD" w:rsidR="00137517" w:rsidRPr="008A1BC7" w:rsidRDefault="00137517" w:rsidP="00137517">
            <w:pPr>
              <w:spacing w:before="40" w:after="40"/>
              <w:ind w:firstLine="0"/>
              <w:jc w:val="center"/>
              <w:rPr>
                <w:rFonts w:eastAsia="Times New Roman" w:cs="Times New Roman"/>
                <w:color w:val="000099"/>
                <w:szCs w:val="24"/>
              </w:rPr>
            </w:pPr>
            <w:r w:rsidRPr="008A1BC7">
              <w:rPr>
                <w:rFonts w:eastAsia="Times New Roman" w:cs="Times New Roman"/>
                <w:b/>
                <w:bCs/>
                <w:color w:val="000099"/>
                <w:szCs w:val="24"/>
              </w:rPr>
              <w:t>Tên công trình</w:t>
            </w:r>
          </w:p>
        </w:tc>
        <w:tc>
          <w:tcPr>
            <w:tcW w:w="2836" w:type="dxa"/>
            <w:shd w:val="clear" w:color="auto" w:fill="F2F2F2" w:themeFill="background1" w:themeFillShade="F2"/>
            <w:vAlign w:val="center"/>
          </w:tcPr>
          <w:p w14:paraId="029217BC" w14:textId="06C89492" w:rsidR="00137517" w:rsidRPr="008A1BC7" w:rsidRDefault="00137517" w:rsidP="00137517">
            <w:pPr>
              <w:spacing w:before="40" w:after="40"/>
              <w:ind w:firstLine="0"/>
              <w:jc w:val="center"/>
              <w:rPr>
                <w:rFonts w:eastAsia="Times New Roman" w:cs="Times New Roman"/>
                <w:color w:val="000099"/>
                <w:szCs w:val="24"/>
              </w:rPr>
            </w:pPr>
            <w:r w:rsidRPr="008A1BC7">
              <w:rPr>
                <w:rFonts w:eastAsia="Times New Roman" w:cs="Times New Roman"/>
                <w:b/>
                <w:bCs/>
                <w:color w:val="000099"/>
                <w:szCs w:val="24"/>
              </w:rPr>
              <w:t>Hình thức, quy mô, địa chỉ áp dụng</w:t>
            </w:r>
          </w:p>
        </w:tc>
        <w:tc>
          <w:tcPr>
            <w:tcW w:w="1696" w:type="dxa"/>
            <w:shd w:val="clear" w:color="auto" w:fill="F2F2F2" w:themeFill="background1" w:themeFillShade="F2"/>
            <w:vAlign w:val="center"/>
          </w:tcPr>
          <w:p w14:paraId="39A54A95" w14:textId="57F8670D" w:rsidR="00137517" w:rsidRPr="008A1BC7" w:rsidRDefault="00137517" w:rsidP="00137517">
            <w:pPr>
              <w:spacing w:before="40" w:after="40"/>
              <w:ind w:firstLine="0"/>
              <w:jc w:val="center"/>
              <w:rPr>
                <w:rFonts w:eastAsia="Times New Roman" w:cs="Times New Roman"/>
                <w:color w:val="000099"/>
                <w:szCs w:val="24"/>
              </w:rPr>
            </w:pPr>
            <w:r w:rsidRPr="008A1BC7">
              <w:rPr>
                <w:rFonts w:eastAsia="Times New Roman" w:cs="Times New Roman"/>
                <w:b/>
                <w:bCs/>
                <w:color w:val="000099"/>
                <w:szCs w:val="24"/>
              </w:rPr>
              <w:t>Thời gian</w:t>
            </w:r>
            <w:r w:rsidRPr="008A1BC7">
              <w:rPr>
                <w:rFonts w:eastAsia="Times New Roman" w:cs="Times New Roman"/>
                <w:b/>
                <w:bCs/>
                <w:color w:val="000099"/>
                <w:szCs w:val="24"/>
              </w:rPr>
              <w:br/>
            </w:r>
            <w:r w:rsidRPr="008A1BC7">
              <w:rPr>
                <w:rFonts w:eastAsia="Times New Roman" w:cs="Times New Roman"/>
                <w:bCs/>
                <w:color w:val="000099"/>
                <w:sz w:val="20"/>
                <w:szCs w:val="24"/>
              </w:rPr>
              <w:t>(</w:t>
            </w:r>
            <w:r w:rsidRPr="008A1BC7">
              <w:rPr>
                <w:rFonts w:eastAsia="Times New Roman" w:cs="Times New Roman"/>
                <w:bCs/>
                <w:i/>
                <w:iCs/>
                <w:color w:val="000099"/>
                <w:sz w:val="20"/>
                <w:szCs w:val="24"/>
              </w:rPr>
              <w:t>bắt đầu - kết thúc</w:t>
            </w:r>
            <w:r w:rsidRPr="008A1BC7">
              <w:rPr>
                <w:rFonts w:eastAsia="Times New Roman" w:cs="Times New Roman"/>
                <w:bCs/>
                <w:color w:val="000099"/>
                <w:sz w:val="20"/>
                <w:szCs w:val="24"/>
              </w:rPr>
              <w:t>)</w:t>
            </w:r>
          </w:p>
        </w:tc>
      </w:tr>
      <w:tr w:rsidR="008A1BC7" w:rsidRPr="008A1BC7" w14:paraId="429157F5" w14:textId="77777777" w:rsidTr="003A27AF">
        <w:tc>
          <w:tcPr>
            <w:tcW w:w="562" w:type="dxa"/>
          </w:tcPr>
          <w:p w14:paraId="30B73E45" w14:textId="366C521F" w:rsidR="00137517" w:rsidRPr="008A1BC7" w:rsidRDefault="00137517" w:rsidP="003A27AF">
            <w:pPr>
              <w:pStyle w:val="ListParagraph"/>
              <w:numPr>
                <w:ilvl w:val="0"/>
                <w:numId w:val="17"/>
              </w:numPr>
              <w:spacing w:before="40" w:after="40"/>
              <w:ind w:hanging="691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3968" w:type="dxa"/>
          </w:tcPr>
          <w:p w14:paraId="00DCA48D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2836" w:type="dxa"/>
          </w:tcPr>
          <w:p w14:paraId="2BA173A4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1696" w:type="dxa"/>
          </w:tcPr>
          <w:p w14:paraId="6BDE19D1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</w:tr>
      <w:tr w:rsidR="008A1BC7" w:rsidRPr="008A1BC7" w14:paraId="0430010F" w14:textId="77777777" w:rsidTr="003A27AF">
        <w:tc>
          <w:tcPr>
            <w:tcW w:w="562" w:type="dxa"/>
          </w:tcPr>
          <w:p w14:paraId="5CE818F6" w14:textId="749745E0" w:rsidR="00137517" w:rsidRPr="008A1BC7" w:rsidRDefault="00137517" w:rsidP="003A27AF">
            <w:pPr>
              <w:pStyle w:val="ListParagraph"/>
              <w:numPr>
                <w:ilvl w:val="0"/>
                <w:numId w:val="17"/>
              </w:numPr>
              <w:spacing w:before="40" w:after="40"/>
              <w:ind w:hanging="691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3968" w:type="dxa"/>
          </w:tcPr>
          <w:p w14:paraId="4F126FBB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2836" w:type="dxa"/>
          </w:tcPr>
          <w:p w14:paraId="11553506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1696" w:type="dxa"/>
          </w:tcPr>
          <w:p w14:paraId="0CDFE3BA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</w:tr>
    </w:tbl>
    <w:p w14:paraId="79309235" w14:textId="77777777" w:rsidR="001A1B24" w:rsidRPr="008A1BC7" w:rsidRDefault="001A1B24" w:rsidP="005D5AD1">
      <w:pPr>
        <w:spacing w:before="40" w:after="40"/>
        <w:rPr>
          <w:rFonts w:ascii="Times New Roman Bold" w:eastAsia="Times New Roman" w:hAnsi="Times New Roman Bold" w:cs="Times New Roman"/>
          <w:b/>
          <w:bCs/>
          <w:color w:val="000099"/>
          <w:spacing w:val="-6"/>
          <w:szCs w:val="24"/>
        </w:rPr>
      </w:pPr>
      <w:r w:rsidRPr="008A1BC7">
        <w:rPr>
          <w:rFonts w:ascii="Times New Roman Bold" w:eastAsia="Times New Roman" w:hAnsi="Times New Roman Bold" w:cs="Times New Roman"/>
          <w:b/>
          <w:bCs/>
          <w:color w:val="000099"/>
          <w:spacing w:val="-6"/>
          <w:szCs w:val="24"/>
        </w:rPr>
        <w:t>1</w:t>
      </w:r>
      <w:r w:rsidR="00043B8E" w:rsidRPr="008A1BC7">
        <w:rPr>
          <w:rFonts w:ascii="Times New Roman Bold" w:eastAsia="Times New Roman" w:hAnsi="Times New Roman Bold" w:cs="Times New Roman"/>
          <w:b/>
          <w:bCs/>
          <w:color w:val="000099"/>
          <w:spacing w:val="-6"/>
          <w:szCs w:val="24"/>
        </w:rPr>
        <w:t>4</w:t>
      </w:r>
      <w:r w:rsidRPr="008A1BC7">
        <w:rPr>
          <w:rFonts w:ascii="Times New Roman Bold" w:eastAsia="Times New Roman" w:hAnsi="Times New Roman Bold" w:cs="Times New Roman"/>
          <w:b/>
          <w:bCs/>
          <w:color w:val="000099"/>
          <w:spacing w:val="-6"/>
          <w:szCs w:val="24"/>
        </w:rPr>
        <w:t>. Các đề tài, dự án, nhiệm vụ KH&amp;CN đã chủ trì hoặc tham gia trong 05 năm gần đâ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1274"/>
        <w:gridCol w:w="2553"/>
        <w:gridCol w:w="1979"/>
      </w:tblGrid>
      <w:tr w:rsidR="008A1BC7" w:rsidRPr="008A1BC7" w14:paraId="2A9BACE3" w14:textId="14209172" w:rsidTr="00137517"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634035EA" w14:textId="6C27893E" w:rsidR="00137517" w:rsidRPr="008A1BC7" w:rsidRDefault="00137517" w:rsidP="00137517">
            <w:pPr>
              <w:spacing w:before="40" w:after="40"/>
              <w:ind w:firstLine="0"/>
              <w:jc w:val="center"/>
              <w:rPr>
                <w:rFonts w:ascii="Times New Roman Bold" w:eastAsia="Times New Roman" w:hAnsi="Times New Roman Bold" w:cs="Times New Roman"/>
                <w:b/>
                <w:bCs/>
                <w:color w:val="000099"/>
                <w:spacing w:val="-6"/>
                <w:szCs w:val="24"/>
              </w:rPr>
            </w:pPr>
            <w:r w:rsidRPr="008A1BC7">
              <w:rPr>
                <w:rFonts w:eastAsia="Times New Roman" w:cs="Times New Roman"/>
                <w:b/>
                <w:bCs/>
                <w:color w:val="000099"/>
                <w:szCs w:val="24"/>
              </w:rPr>
              <w:t>Tên đề tài, dự án, nhiệm vụ đã chủ trì</w:t>
            </w:r>
          </w:p>
        </w:tc>
        <w:tc>
          <w:tcPr>
            <w:tcW w:w="1274" w:type="dxa"/>
            <w:shd w:val="clear" w:color="auto" w:fill="F2F2F2" w:themeFill="background1" w:themeFillShade="F2"/>
            <w:vAlign w:val="center"/>
          </w:tcPr>
          <w:p w14:paraId="31613870" w14:textId="43C8F67A" w:rsidR="00137517" w:rsidRPr="008A1BC7" w:rsidRDefault="00137517" w:rsidP="00137517">
            <w:pPr>
              <w:spacing w:before="40" w:after="40"/>
              <w:ind w:firstLine="0"/>
              <w:jc w:val="center"/>
              <w:rPr>
                <w:rFonts w:ascii="Times New Roman Bold" w:eastAsia="Times New Roman" w:hAnsi="Times New Roman Bold" w:cs="Times New Roman"/>
                <w:b/>
                <w:bCs/>
                <w:color w:val="000099"/>
                <w:spacing w:val="-6"/>
                <w:szCs w:val="24"/>
              </w:rPr>
            </w:pPr>
            <w:r w:rsidRPr="008A1BC7">
              <w:rPr>
                <w:rFonts w:eastAsia="Times New Roman" w:cs="Times New Roman"/>
                <w:b/>
                <w:bCs/>
                <w:color w:val="000099"/>
                <w:szCs w:val="24"/>
              </w:rPr>
              <w:t>Thời gian</w:t>
            </w:r>
            <w:r w:rsidRPr="008A1BC7">
              <w:rPr>
                <w:rFonts w:eastAsia="Times New Roman" w:cs="Times New Roman"/>
                <w:b/>
                <w:bCs/>
                <w:color w:val="000099"/>
                <w:szCs w:val="24"/>
              </w:rPr>
              <w:br/>
            </w:r>
            <w:r w:rsidRPr="008A1BC7">
              <w:rPr>
                <w:rFonts w:eastAsia="Times New Roman" w:cs="Times New Roman"/>
                <w:bCs/>
                <w:color w:val="000099"/>
                <w:sz w:val="20"/>
                <w:szCs w:val="24"/>
              </w:rPr>
              <w:t>(</w:t>
            </w:r>
            <w:r w:rsidRPr="008A1BC7">
              <w:rPr>
                <w:rFonts w:eastAsia="Times New Roman" w:cs="Times New Roman"/>
                <w:bCs/>
                <w:i/>
                <w:iCs/>
                <w:color w:val="000099"/>
                <w:sz w:val="20"/>
                <w:szCs w:val="24"/>
              </w:rPr>
              <w:t>bắt đầu - kết thúc</w:t>
            </w:r>
            <w:r w:rsidRPr="008A1BC7">
              <w:rPr>
                <w:rFonts w:eastAsia="Times New Roman" w:cs="Times New Roman"/>
                <w:bCs/>
                <w:color w:val="000099"/>
                <w:sz w:val="20"/>
                <w:szCs w:val="24"/>
              </w:rPr>
              <w:t>)</w:t>
            </w:r>
          </w:p>
        </w:tc>
        <w:tc>
          <w:tcPr>
            <w:tcW w:w="2553" w:type="dxa"/>
            <w:shd w:val="clear" w:color="auto" w:fill="F2F2F2" w:themeFill="background1" w:themeFillShade="F2"/>
            <w:vAlign w:val="center"/>
          </w:tcPr>
          <w:p w14:paraId="79BEDFC6" w14:textId="0FA46FFA" w:rsidR="00137517" w:rsidRPr="008A1BC7" w:rsidRDefault="00137517" w:rsidP="00137517">
            <w:pPr>
              <w:spacing w:before="40" w:after="40"/>
              <w:ind w:firstLine="0"/>
              <w:jc w:val="center"/>
              <w:rPr>
                <w:rFonts w:ascii="Times New Roman Bold" w:eastAsia="Times New Roman" w:hAnsi="Times New Roman Bold" w:cs="Times New Roman"/>
                <w:b/>
                <w:bCs/>
                <w:color w:val="000099"/>
                <w:spacing w:val="-6"/>
                <w:szCs w:val="24"/>
              </w:rPr>
            </w:pPr>
            <w:r w:rsidRPr="008A1BC7">
              <w:rPr>
                <w:rFonts w:eastAsia="Times New Roman" w:cs="Times New Roman"/>
                <w:b/>
                <w:bCs/>
                <w:color w:val="000099"/>
                <w:szCs w:val="24"/>
              </w:rPr>
              <w:t>Thuộc chương trình, đề tài, dự án, ...</w:t>
            </w:r>
          </w:p>
        </w:tc>
        <w:tc>
          <w:tcPr>
            <w:tcW w:w="1979" w:type="dxa"/>
            <w:shd w:val="clear" w:color="auto" w:fill="F2F2F2" w:themeFill="background1" w:themeFillShade="F2"/>
            <w:vAlign w:val="center"/>
          </w:tcPr>
          <w:p w14:paraId="407882B4" w14:textId="32689280" w:rsidR="00137517" w:rsidRPr="008A1BC7" w:rsidRDefault="00137517" w:rsidP="00137517">
            <w:pPr>
              <w:spacing w:before="40" w:after="40"/>
              <w:ind w:firstLine="0"/>
              <w:jc w:val="center"/>
              <w:rPr>
                <w:rFonts w:ascii="Times New Roman Bold" w:eastAsia="Times New Roman" w:hAnsi="Times New Roman Bold" w:cs="Times New Roman"/>
                <w:b/>
                <w:bCs/>
                <w:color w:val="000099"/>
                <w:spacing w:val="-6"/>
                <w:szCs w:val="24"/>
              </w:rPr>
            </w:pPr>
            <w:r w:rsidRPr="008A1BC7">
              <w:rPr>
                <w:rFonts w:eastAsia="Times New Roman" w:cs="Times New Roman"/>
                <w:b/>
                <w:bCs/>
                <w:color w:val="000099"/>
                <w:szCs w:val="24"/>
              </w:rPr>
              <w:t>Tình trạng đề tài</w:t>
            </w:r>
            <w:r w:rsidRPr="008A1BC7">
              <w:rPr>
                <w:rFonts w:eastAsia="Times New Roman" w:cs="Times New Roman"/>
                <w:b/>
                <w:bCs/>
                <w:color w:val="000099"/>
                <w:szCs w:val="24"/>
              </w:rPr>
              <w:br/>
            </w:r>
            <w:r w:rsidRPr="008A1BC7">
              <w:rPr>
                <w:rFonts w:eastAsia="Times New Roman" w:cs="Times New Roman"/>
                <w:bCs/>
                <w:i/>
                <w:color w:val="000099"/>
                <w:sz w:val="20"/>
                <w:szCs w:val="24"/>
              </w:rPr>
              <w:t>(</w:t>
            </w:r>
            <w:r w:rsidRPr="008A1BC7">
              <w:rPr>
                <w:rFonts w:eastAsia="Times New Roman" w:cs="Times New Roman"/>
                <w:bCs/>
                <w:i/>
                <w:iCs/>
                <w:color w:val="000099"/>
                <w:sz w:val="20"/>
                <w:szCs w:val="24"/>
              </w:rPr>
              <w:t>đã nghiệm thu/ chưa nghiệm thu</w:t>
            </w:r>
            <w:r w:rsidRPr="008A1BC7">
              <w:rPr>
                <w:rFonts w:eastAsia="Times New Roman" w:cs="Times New Roman"/>
                <w:bCs/>
                <w:i/>
                <w:color w:val="000099"/>
                <w:sz w:val="20"/>
                <w:szCs w:val="24"/>
              </w:rPr>
              <w:t>)</w:t>
            </w:r>
          </w:p>
        </w:tc>
      </w:tr>
      <w:tr w:rsidR="008A1BC7" w:rsidRPr="008A1BC7" w14:paraId="6E980A96" w14:textId="6A3B0762" w:rsidTr="00137517">
        <w:tc>
          <w:tcPr>
            <w:tcW w:w="3256" w:type="dxa"/>
          </w:tcPr>
          <w:p w14:paraId="314440FB" w14:textId="77777777" w:rsidR="00137517" w:rsidRPr="008A1BC7" w:rsidRDefault="00137517" w:rsidP="00137517">
            <w:pPr>
              <w:spacing w:before="40" w:after="40"/>
              <w:ind w:firstLine="0"/>
              <w:rPr>
                <w:rFonts w:ascii="Times New Roman Bold" w:eastAsia="Times New Roman" w:hAnsi="Times New Roman Bold" w:cs="Times New Roman"/>
                <w:b/>
                <w:bCs/>
                <w:color w:val="000099"/>
                <w:spacing w:val="-6"/>
                <w:szCs w:val="24"/>
              </w:rPr>
            </w:pPr>
          </w:p>
        </w:tc>
        <w:tc>
          <w:tcPr>
            <w:tcW w:w="1274" w:type="dxa"/>
          </w:tcPr>
          <w:p w14:paraId="227D9FB9" w14:textId="77777777" w:rsidR="00137517" w:rsidRPr="008A1BC7" w:rsidRDefault="00137517" w:rsidP="00137517">
            <w:pPr>
              <w:spacing w:before="40" w:after="40"/>
              <w:ind w:firstLine="0"/>
              <w:rPr>
                <w:rFonts w:ascii="Times New Roman Bold" w:eastAsia="Times New Roman" w:hAnsi="Times New Roman Bold" w:cs="Times New Roman"/>
                <w:b/>
                <w:bCs/>
                <w:color w:val="000099"/>
                <w:spacing w:val="-6"/>
                <w:szCs w:val="24"/>
              </w:rPr>
            </w:pPr>
          </w:p>
        </w:tc>
        <w:tc>
          <w:tcPr>
            <w:tcW w:w="2553" w:type="dxa"/>
          </w:tcPr>
          <w:p w14:paraId="48653B12" w14:textId="77777777" w:rsidR="00137517" w:rsidRPr="008A1BC7" w:rsidRDefault="00137517" w:rsidP="00137517">
            <w:pPr>
              <w:spacing w:before="40" w:after="40"/>
              <w:ind w:firstLine="0"/>
              <w:rPr>
                <w:rFonts w:ascii="Times New Roman Bold" w:eastAsia="Times New Roman" w:hAnsi="Times New Roman Bold" w:cs="Times New Roman"/>
                <w:b/>
                <w:bCs/>
                <w:color w:val="000099"/>
                <w:spacing w:val="-6"/>
                <w:szCs w:val="24"/>
              </w:rPr>
            </w:pPr>
          </w:p>
        </w:tc>
        <w:tc>
          <w:tcPr>
            <w:tcW w:w="1979" w:type="dxa"/>
          </w:tcPr>
          <w:p w14:paraId="75972C31" w14:textId="77777777" w:rsidR="00137517" w:rsidRPr="008A1BC7" w:rsidRDefault="00137517" w:rsidP="00137517">
            <w:pPr>
              <w:spacing w:before="40" w:after="40"/>
              <w:ind w:firstLine="0"/>
              <w:rPr>
                <w:rFonts w:ascii="Times New Roman Bold" w:eastAsia="Times New Roman" w:hAnsi="Times New Roman Bold" w:cs="Times New Roman"/>
                <w:b/>
                <w:bCs/>
                <w:color w:val="000099"/>
                <w:spacing w:val="-6"/>
                <w:szCs w:val="24"/>
              </w:rPr>
            </w:pPr>
          </w:p>
        </w:tc>
      </w:tr>
      <w:tr w:rsidR="008A1BC7" w:rsidRPr="008A1BC7" w14:paraId="74FDC1AF" w14:textId="43873BBA" w:rsidTr="00137517">
        <w:tc>
          <w:tcPr>
            <w:tcW w:w="3256" w:type="dxa"/>
          </w:tcPr>
          <w:p w14:paraId="59DB0FA8" w14:textId="77777777" w:rsidR="00137517" w:rsidRPr="008A1BC7" w:rsidRDefault="00137517" w:rsidP="00137517">
            <w:pPr>
              <w:spacing w:before="40" w:after="40"/>
              <w:ind w:firstLine="0"/>
              <w:rPr>
                <w:rFonts w:ascii="Times New Roman Bold" w:eastAsia="Times New Roman" w:hAnsi="Times New Roman Bold" w:cs="Times New Roman"/>
                <w:b/>
                <w:bCs/>
                <w:color w:val="000099"/>
                <w:spacing w:val="-6"/>
                <w:szCs w:val="24"/>
              </w:rPr>
            </w:pPr>
          </w:p>
        </w:tc>
        <w:tc>
          <w:tcPr>
            <w:tcW w:w="1274" w:type="dxa"/>
          </w:tcPr>
          <w:p w14:paraId="43F480EA" w14:textId="77777777" w:rsidR="00137517" w:rsidRPr="008A1BC7" w:rsidRDefault="00137517" w:rsidP="00137517">
            <w:pPr>
              <w:spacing w:before="40" w:after="40"/>
              <w:ind w:firstLine="0"/>
              <w:rPr>
                <w:rFonts w:ascii="Times New Roman Bold" w:eastAsia="Times New Roman" w:hAnsi="Times New Roman Bold" w:cs="Times New Roman"/>
                <w:b/>
                <w:bCs/>
                <w:color w:val="000099"/>
                <w:spacing w:val="-6"/>
                <w:szCs w:val="24"/>
              </w:rPr>
            </w:pPr>
          </w:p>
        </w:tc>
        <w:tc>
          <w:tcPr>
            <w:tcW w:w="2553" w:type="dxa"/>
          </w:tcPr>
          <w:p w14:paraId="16026588" w14:textId="77777777" w:rsidR="00137517" w:rsidRPr="008A1BC7" w:rsidRDefault="00137517" w:rsidP="00137517">
            <w:pPr>
              <w:spacing w:before="40" w:after="40"/>
              <w:ind w:firstLine="0"/>
              <w:rPr>
                <w:rFonts w:ascii="Times New Roman Bold" w:eastAsia="Times New Roman" w:hAnsi="Times New Roman Bold" w:cs="Times New Roman"/>
                <w:b/>
                <w:bCs/>
                <w:color w:val="000099"/>
                <w:spacing w:val="-6"/>
                <w:szCs w:val="24"/>
              </w:rPr>
            </w:pPr>
          </w:p>
        </w:tc>
        <w:tc>
          <w:tcPr>
            <w:tcW w:w="1979" w:type="dxa"/>
          </w:tcPr>
          <w:p w14:paraId="360B2603" w14:textId="77777777" w:rsidR="00137517" w:rsidRPr="008A1BC7" w:rsidRDefault="00137517" w:rsidP="00137517">
            <w:pPr>
              <w:spacing w:before="40" w:after="40"/>
              <w:ind w:firstLine="0"/>
              <w:rPr>
                <w:rFonts w:ascii="Times New Roman Bold" w:eastAsia="Times New Roman" w:hAnsi="Times New Roman Bold" w:cs="Times New Roman"/>
                <w:b/>
                <w:bCs/>
                <w:color w:val="000099"/>
                <w:spacing w:val="-6"/>
                <w:szCs w:val="24"/>
              </w:rPr>
            </w:pPr>
          </w:p>
        </w:tc>
      </w:tr>
      <w:tr w:rsidR="008A1BC7" w:rsidRPr="008A1BC7" w14:paraId="04BE817A" w14:textId="64BE19F4" w:rsidTr="00137517">
        <w:tc>
          <w:tcPr>
            <w:tcW w:w="3256" w:type="dxa"/>
          </w:tcPr>
          <w:p w14:paraId="45FC4804" w14:textId="77777777" w:rsidR="00137517" w:rsidRPr="008A1BC7" w:rsidRDefault="00137517" w:rsidP="00137517">
            <w:pPr>
              <w:spacing w:before="40" w:after="40"/>
              <w:ind w:firstLine="0"/>
              <w:rPr>
                <w:rFonts w:ascii="Times New Roman Bold" w:eastAsia="Times New Roman" w:hAnsi="Times New Roman Bold" w:cs="Times New Roman"/>
                <w:b/>
                <w:bCs/>
                <w:color w:val="000099"/>
                <w:spacing w:val="-6"/>
                <w:szCs w:val="24"/>
              </w:rPr>
            </w:pPr>
          </w:p>
        </w:tc>
        <w:tc>
          <w:tcPr>
            <w:tcW w:w="1274" w:type="dxa"/>
          </w:tcPr>
          <w:p w14:paraId="7A639B97" w14:textId="77777777" w:rsidR="00137517" w:rsidRPr="008A1BC7" w:rsidRDefault="00137517" w:rsidP="00137517">
            <w:pPr>
              <w:spacing w:before="40" w:after="40"/>
              <w:ind w:firstLine="0"/>
              <w:rPr>
                <w:rFonts w:ascii="Times New Roman Bold" w:eastAsia="Times New Roman" w:hAnsi="Times New Roman Bold" w:cs="Times New Roman"/>
                <w:b/>
                <w:bCs/>
                <w:color w:val="000099"/>
                <w:spacing w:val="-6"/>
                <w:szCs w:val="24"/>
              </w:rPr>
            </w:pPr>
          </w:p>
        </w:tc>
        <w:tc>
          <w:tcPr>
            <w:tcW w:w="2553" w:type="dxa"/>
          </w:tcPr>
          <w:p w14:paraId="5A54DD66" w14:textId="77777777" w:rsidR="00137517" w:rsidRPr="008A1BC7" w:rsidRDefault="00137517" w:rsidP="00137517">
            <w:pPr>
              <w:spacing w:before="40" w:after="40"/>
              <w:ind w:firstLine="0"/>
              <w:rPr>
                <w:rFonts w:ascii="Times New Roman Bold" w:eastAsia="Times New Roman" w:hAnsi="Times New Roman Bold" w:cs="Times New Roman"/>
                <w:b/>
                <w:bCs/>
                <w:color w:val="000099"/>
                <w:spacing w:val="-6"/>
                <w:szCs w:val="24"/>
              </w:rPr>
            </w:pPr>
          </w:p>
        </w:tc>
        <w:tc>
          <w:tcPr>
            <w:tcW w:w="1979" w:type="dxa"/>
          </w:tcPr>
          <w:p w14:paraId="6BF68FD0" w14:textId="77777777" w:rsidR="00137517" w:rsidRPr="008A1BC7" w:rsidRDefault="00137517" w:rsidP="00137517">
            <w:pPr>
              <w:spacing w:before="40" w:after="40"/>
              <w:ind w:firstLine="0"/>
              <w:rPr>
                <w:rFonts w:ascii="Times New Roman Bold" w:eastAsia="Times New Roman" w:hAnsi="Times New Roman Bold" w:cs="Times New Roman"/>
                <w:b/>
                <w:bCs/>
                <w:color w:val="000099"/>
                <w:spacing w:val="-6"/>
                <w:szCs w:val="24"/>
              </w:rPr>
            </w:pPr>
          </w:p>
        </w:tc>
      </w:tr>
    </w:tbl>
    <w:p w14:paraId="61577312" w14:textId="77777777" w:rsidR="001A1B24" w:rsidRPr="008A1BC7" w:rsidRDefault="00043B8E" w:rsidP="00043B8E">
      <w:pPr>
        <w:spacing w:before="40" w:after="40"/>
        <w:rPr>
          <w:rFonts w:eastAsia="Times New Roman" w:cs="Times New Roman"/>
          <w:i/>
          <w:color w:val="000099"/>
          <w:szCs w:val="24"/>
        </w:rPr>
      </w:pPr>
      <w:r w:rsidRPr="008A1BC7">
        <w:rPr>
          <w:rFonts w:eastAsia="Times New Roman" w:cs="Times New Roman"/>
          <w:b/>
          <w:bCs/>
          <w:color w:val="000099"/>
          <w:szCs w:val="24"/>
        </w:rPr>
        <w:t>15</w:t>
      </w:r>
      <w:r w:rsidR="001A1B24" w:rsidRPr="008A1BC7">
        <w:rPr>
          <w:rFonts w:eastAsia="Times New Roman" w:cs="Times New Roman"/>
          <w:b/>
          <w:bCs/>
          <w:color w:val="000099"/>
          <w:szCs w:val="24"/>
        </w:rPr>
        <w:t>. Giải thưởng</w:t>
      </w:r>
      <w:r w:rsidR="001A1B24" w:rsidRPr="008A1BC7">
        <w:rPr>
          <w:rFonts w:eastAsia="Times New Roman" w:cs="Times New Roman"/>
          <w:b/>
          <w:color w:val="000099"/>
          <w:szCs w:val="24"/>
        </w:rPr>
        <w:t> KH&amp;CN</w:t>
      </w:r>
      <w:r w:rsidR="001A1B24" w:rsidRPr="008A1BC7">
        <w:rPr>
          <w:rFonts w:eastAsia="Times New Roman" w:cs="Times New Roman"/>
          <w:color w:val="000099"/>
          <w:szCs w:val="24"/>
        </w:rPr>
        <w:t xml:space="preserve"> </w:t>
      </w:r>
      <w:r w:rsidR="001A1B24" w:rsidRPr="008A1BC7">
        <w:rPr>
          <w:rFonts w:eastAsia="Times New Roman" w:cs="Times New Roman"/>
          <w:i/>
          <w:color w:val="000099"/>
          <w:szCs w:val="24"/>
        </w:rPr>
        <w:t>(nếu có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5479"/>
        <w:gridCol w:w="3021"/>
      </w:tblGrid>
      <w:tr w:rsidR="008A1BC7" w:rsidRPr="008A1BC7" w14:paraId="46A3893F" w14:textId="77777777" w:rsidTr="00137517">
        <w:tc>
          <w:tcPr>
            <w:tcW w:w="562" w:type="dxa"/>
            <w:shd w:val="clear" w:color="auto" w:fill="F2F2F2" w:themeFill="background1" w:themeFillShade="F2"/>
            <w:vAlign w:val="center"/>
          </w:tcPr>
          <w:p w14:paraId="34FA67B7" w14:textId="75C70876" w:rsidR="00137517" w:rsidRPr="008A1BC7" w:rsidRDefault="00137517" w:rsidP="00137517">
            <w:pPr>
              <w:spacing w:before="40" w:after="40"/>
              <w:ind w:firstLine="0"/>
              <w:jc w:val="center"/>
              <w:rPr>
                <w:rFonts w:eastAsia="Times New Roman" w:cs="Times New Roman"/>
                <w:color w:val="000099"/>
                <w:szCs w:val="24"/>
              </w:rPr>
            </w:pPr>
            <w:r w:rsidRPr="008A1BC7">
              <w:rPr>
                <w:rFonts w:eastAsia="Times New Roman" w:cs="Times New Roman"/>
                <w:b/>
                <w:bCs/>
                <w:color w:val="000099"/>
                <w:szCs w:val="24"/>
              </w:rPr>
              <w:t>TT</w:t>
            </w:r>
          </w:p>
        </w:tc>
        <w:tc>
          <w:tcPr>
            <w:tcW w:w="5479" w:type="dxa"/>
            <w:shd w:val="clear" w:color="auto" w:fill="F2F2F2" w:themeFill="background1" w:themeFillShade="F2"/>
            <w:vAlign w:val="center"/>
          </w:tcPr>
          <w:p w14:paraId="0569BA3D" w14:textId="6F9C902C" w:rsidR="00137517" w:rsidRPr="008A1BC7" w:rsidRDefault="00137517" w:rsidP="00137517">
            <w:pPr>
              <w:spacing w:before="40" w:after="40"/>
              <w:ind w:firstLine="0"/>
              <w:jc w:val="center"/>
              <w:rPr>
                <w:rFonts w:eastAsia="Times New Roman" w:cs="Times New Roman"/>
                <w:color w:val="000099"/>
                <w:szCs w:val="24"/>
              </w:rPr>
            </w:pPr>
            <w:r w:rsidRPr="008A1BC7">
              <w:rPr>
                <w:rFonts w:eastAsia="Times New Roman" w:cs="Times New Roman"/>
                <w:b/>
                <w:bCs/>
                <w:color w:val="000099"/>
                <w:szCs w:val="24"/>
              </w:rPr>
              <w:t>Hình thức và nội dung giải thưởng</w:t>
            </w:r>
          </w:p>
        </w:tc>
        <w:tc>
          <w:tcPr>
            <w:tcW w:w="3021" w:type="dxa"/>
            <w:shd w:val="clear" w:color="auto" w:fill="F2F2F2" w:themeFill="background1" w:themeFillShade="F2"/>
            <w:vAlign w:val="center"/>
          </w:tcPr>
          <w:p w14:paraId="441A7912" w14:textId="6453EB2F" w:rsidR="00137517" w:rsidRPr="008A1BC7" w:rsidRDefault="00137517" w:rsidP="00137517">
            <w:pPr>
              <w:spacing w:before="40" w:after="40"/>
              <w:ind w:firstLine="0"/>
              <w:jc w:val="center"/>
              <w:rPr>
                <w:rFonts w:eastAsia="Times New Roman" w:cs="Times New Roman"/>
                <w:color w:val="000099"/>
                <w:szCs w:val="24"/>
              </w:rPr>
            </w:pPr>
            <w:r w:rsidRPr="008A1BC7">
              <w:rPr>
                <w:rFonts w:eastAsia="Times New Roman" w:cs="Times New Roman"/>
                <w:b/>
                <w:bCs/>
                <w:color w:val="000099"/>
                <w:szCs w:val="24"/>
              </w:rPr>
              <w:t>Năm tặng thưởng</w:t>
            </w:r>
          </w:p>
        </w:tc>
      </w:tr>
      <w:tr w:rsidR="008A1BC7" w:rsidRPr="008A1BC7" w14:paraId="41774BA2" w14:textId="77777777" w:rsidTr="00137517">
        <w:tc>
          <w:tcPr>
            <w:tcW w:w="562" w:type="dxa"/>
          </w:tcPr>
          <w:p w14:paraId="0AD50A56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5479" w:type="dxa"/>
          </w:tcPr>
          <w:p w14:paraId="29FA2D8E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  <w:tc>
          <w:tcPr>
            <w:tcW w:w="3021" w:type="dxa"/>
          </w:tcPr>
          <w:p w14:paraId="7DB26FC8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color w:val="000099"/>
                <w:szCs w:val="24"/>
              </w:rPr>
            </w:pPr>
          </w:p>
        </w:tc>
      </w:tr>
    </w:tbl>
    <w:p w14:paraId="51F57C97" w14:textId="77777777" w:rsidR="001A1B24" w:rsidRPr="008A1BC7" w:rsidRDefault="00043B8E" w:rsidP="005D5AD1">
      <w:pPr>
        <w:spacing w:before="40" w:after="40"/>
        <w:rPr>
          <w:rFonts w:eastAsia="Times New Roman" w:cs="Times New Roman"/>
          <w:color w:val="000099"/>
          <w:szCs w:val="24"/>
        </w:rPr>
      </w:pPr>
      <w:r w:rsidRPr="008A1BC7">
        <w:rPr>
          <w:rFonts w:eastAsia="Times New Roman" w:cs="Times New Roman"/>
          <w:b/>
          <w:bCs/>
          <w:color w:val="000099"/>
          <w:szCs w:val="24"/>
        </w:rPr>
        <w:t>16</w:t>
      </w:r>
      <w:r w:rsidR="001A1B24" w:rsidRPr="008A1BC7">
        <w:rPr>
          <w:rFonts w:eastAsia="Times New Roman" w:cs="Times New Roman"/>
          <w:b/>
          <w:bCs/>
          <w:color w:val="000099"/>
          <w:szCs w:val="24"/>
        </w:rPr>
        <w:t>. Thành tựu hoạt động KH&amp;CN và sản xuất kinh doanh khác</w:t>
      </w:r>
      <w:r w:rsidR="001A1B24" w:rsidRPr="008A1BC7">
        <w:rPr>
          <w:rFonts w:eastAsia="Times New Roman" w:cs="Times New Roman"/>
          <w:i/>
          <w:color w:val="000099"/>
          <w:szCs w:val="24"/>
        </w:rPr>
        <w:t> (nếu có)</w:t>
      </w:r>
    </w:p>
    <w:p w14:paraId="51B98DD0" w14:textId="77777777" w:rsidR="001A1B24" w:rsidRPr="008A1BC7" w:rsidRDefault="00043B8E" w:rsidP="00043B8E">
      <w:pPr>
        <w:tabs>
          <w:tab w:val="left" w:leader="dot" w:pos="9072"/>
        </w:tabs>
        <w:spacing w:before="40" w:after="40"/>
        <w:rPr>
          <w:rFonts w:eastAsia="Times New Roman" w:cs="Times New Roman"/>
          <w:color w:val="000099"/>
          <w:szCs w:val="24"/>
        </w:rPr>
      </w:pPr>
      <w:r w:rsidRPr="008A1BC7">
        <w:rPr>
          <w:rFonts w:eastAsia="Times New Roman" w:cs="Times New Roman"/>
          <w:color w:val="000099"/>
          <w:szCs w:val="24"/>
        </w:rPr>
        <w:tab/>
      </w:r>
    </w:p>
    <w:p w14:paraId="5682400D" w14:textId="77777777" w:rsidR="00043B8E" w:rsidRPr="008A1BC7" w:rsidRDefault="00043B8E" w:rsidP="00043B8E">
      <w:pPr>
        <w:tabs>
          <w:tab w:val="left" w:leader="dot" w:pos="9072"/>
        </w:tabs>
        <w:spacing w:before="40" w:after="40"/>
        <w:rPr>
          <w:rFonts w:eastAsia="Times New Roman" w:cs="Times New Roman"/>
          <w:color w:val="000099"/>
          <w:szCs w:val="24"/>
        </w:rPr>
      </w:pPr>
      <w:r w:rsidRPr="008A1BC7">
        <w:rPr>
          <w:rFonts w:eastAsia="Times New Roman" w:cs="Times New Roman"/>
          <w:color w:val="000099"/>
          <w:szCs w:val="24"/>
        </w:rPr>
        <w:tab/>
      </w:r>
    </w:p>
    <w:p w14:paraId="5DE0043E" w14:textId="77777777" w:rsidR="001A1B24" w:rsidRPr="008A1BC7" w:rsidRDefault="00043B8E" w:rsidP="005D5AD1">
      <w:pPr>
        <w:spacing w:before="40" w:after="40"/>
        <w:rPr>
          <w:rFonts w:eastAsia="Times New Roman" w:cs="Times New Roman"/>
          <w:b/>
          <w:bCs/>
          <w:color w:val="000099"/>
          <w:szCs w:val="24"/>
        </w:rPr>
      </w:pPr>
      <w:r w:rsidRPr="008A1BC7">
        <w:rPr>
          <w:rFonts w:eastAsia="Times New Roman" w:cs="Times New Roman"/>
          <w:b/>
          <w:bCs/>
          <w:color w:val="000099"/>
          <w:szCs w:val="24"/>
        </w:rPr>
        <w:t>17</w:t>
      </w:r>
      <w:r w:rsidR="001A1B24" w:rsidRPr="008A1BC7">
        <w:rPr>
          <w:rFonts w:eastAsia="Times New Roman" w:cs="Times New Roman"/>
          <w:b/>
          <w:bCs/>
          <w:color w:val="000099"/>
          <w:szCs w:val="24"/>
        </w:rPr>
        <w:t>. Tham gia hoạt động đào tạo sau đại học</w:t>
      </w:r>
    </w:p>
    <w:p w14:paraId="760FB056" w14:textId="77777777" w:rsidR="001A1B24" w:rsidRPr="008A1BC7" w:rsidRDefault="00043B8E" w:rsidP="005D5AD1">
      <w:pPr>
        <w:spacing w:before="40" w:after="40"/>
        <w:rPr>
          <w:rFonts w:eastAsia="Times New Roman" w:cs="Times New Roman"/>
          <w:b/>
          <w:bCs/>
          <w:i/>
          <w:color w:val="000099"/>
          <w:szCs w:val="24"/>
        </w:rPr>
      </w:pPr>
      <w:r w:rsidRPr="008A1BC7">
        <w:rPr>
          <w:rFonts w:eastAsia="Times New Roman" w:cs="Times New Roman"/>
          <w:b/>
          <w:bCs/>
          <w:i/>
          <w:color w:val="000099"/>
          <w:szCs w:val="24"/>
        </w:rPr>
        <w:t>17</w:t>
      </w:r>
      <w:r w:rsidR="001A1B24" w:rsidRPr="008A1BC7">
        <w:rPr>
          <w:rFonts w:eastAsia="Times New Roman" w:cs="Times New Roman"/>
          <w:b/>
          <w:bCs/>
          <w:i/>
          <w:color w:val="000099"/>
          <w:szCs w:val="24"/>
        </w:rPr>
        <w:t>.1. Đào tạo tiến sĩ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2"/>
        <w:gridCol w:w="2436"/>
        <w:gridCol w:w="1701"/>
        <w:gridCol w:w="1300"/>
        <w:gridCol w:w="1813"/>
      </w:tblGrid>
      <w:tr w:rsidR="008A1BC7" w:rsidRPr="008A1BC7" w14:paraId="5C93D5F8" w14:textId="77777777" w:rsidTr="00415287">
        <w:tc>
          <w:tcPr>
            <w:tcW w:w="1812" w:type="dxa"/>
            <w:shd w:val="clear" w:color="auto" w:fill="F2F2F2" w:themeFill="background1" w:themeFillShade="F2"/>
            <w:vAlign w:val="center"/>
          </w:tcPr>
          <w:p w14:paraId="587F39EE" w14:textId="7C497463" w:rsidR="00137517" w:rsidRPr="008A1BC7" w:rsidRDefault="00137517" w:rsidP="00137517">
            <w:pPr>
              <w:spacing w:before="40" w:after="40"/>
              <w:ind w:firstLine="0"/>
              <w:jc w:val="center"/>
              <w:rPr>
                <w:rFonts w:eastAsia="Times New Roman" w:cs="Times New Roman"/>
                <w:b/>
                <w:bCs/>
                <w:i/>
                <w:color w:val="000099"/>
                <w:szCs w:val="24"/>
              </w:rPr>
            </w:pPr>
            <w:r w:rsidRPr="008A1BC7">
              <w:rPr>
                <w:rFonts w:eastAsia="Times New Roman" w:cs="Times New Roman"/>
                <w:b/>
                <w:bCs/>
                <w:color w:val="000099"/>
                <w:szCs w:val="24"/>
              </w:rPr>
              <w:t>Tên NCS</w:t>
            </w:r>
          </w:p>
        </w:tc>
        <w:tc>
          <w:tcPr>
            <w:tcW w:w="2436" w:type="dxa"/>
            <w:shd w:val="clear" w:color="auto" w:fill="F2F2F2" w:themeFill="background1" w:themeFillShade="F2"/>
            <w:vAlign w:val="center"/>
          </w:tcPr>
          <w:p w14:paraId="23DE5361" w14:textId="2902ECFB" w:rsidR="00137517" w:rsidRPr="008A1BC7" w:rsidRDefault="00137517" w:rsidP="00137517">
            <w:pPr>
              <w:spacing w:before="40" w:after="40"/>
              <w:ind w:firstLine="0"/>
              <w:jc w:val="center"/>
              <w:rPr>
                <w:rFonts w:eastAsia="Times New Roman" w:cs="Times New Roman"/>
                <w:b/>
                <w:bCs/>
                <w:i/>
                <w:color w:val="000099"/>
                <w:szCs w:val="24"/>
              </w:rPr>
            </w:pPr>
            <w:r w:rsidRPr="008A1BC7">
              <w:rPr>
                <w:rFonts w:eastAsia="Times New Roman" w:cs="Times New Roman"/>
                <w:b/>
                <w:bCs/>
                <w:color w:val="000099"/>
                <w:szCs w:val="24"/>
              </w:rPr>
              <w:t>Tên luận án</w:t>
            </w: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233163A4" w14:textId="704A2C20" w:rsidR="00137517" w:rsidRPr="008A1BC7" w:rsidRDefault="00137517" w:rsidP="00137517">
            <w:pPr>
              <w:spacing w:before="40" w:after="40"/>
              <w:ind w:firstLine="0"/>
              <w:jc w:val="center"/>
              <w:rPr>
                <w:rFonts w:eastAsia="Times New Roman" w:cs="Times New Roman"/>
                <w:b/>
                <w:bCs/>
                <w:i/>
                <w:color w:val="000099"/>
                <w:szCs w:val="24"/>
              </w:rPr>
            </w:pPr>
            <w:r w:rsidRPr="008A1BC7">
              <w:rPr>
                <w:rFonts w:eastAsia="Times New Roman" w:cs="Times New Roman"/>
                <w:b/>
                <w:bCs/>
                <w:color w:val="000099"/>
                <w:szCs w:val="24"/>
              </w:rPr>
              <w:t>Năm bảo vệ</w:t>
            </w:r>
          </w:p>
        </w:tc>
        <w:tc>
          <w:tcPr>
            <w:tcW w:w="1300" w:type="dxa"/>
            <w:shd w:val="clear" w:color="auto" w:fill="F2F2F2" w:themeFill="background1" w:themeFillShade="F2"/>
            <w:vAlign w:val="center"/>
          </w:tcPr>
          <w:p w14:paraId="38C85548" w14:textId="688BCABF" w:rsidR="00137517" w:rsidRPr="008A1BC7" w:rsidRDefault="00137517" w:rsidP="00137517">
            <w:pPr>
              <w:spacing w:before="40" w:after="40"/>
              <w:ind w:firstLine="0"/>
              <w:jc w:val="center"/>
              <w:rPr>
                <w:rFonts w:eastAsia="Times New Roman" w:cs="Times New Roman"/>
                <w:b/>
                <w:bCs/>
                <w:i/>
                <w:color w:val="000099"/>
                <w:szCs w:val="24"/>
              </w:rPr>
            </w:pPr>
            <w:r w:rsidRPr="008A1BC7">
              <w:rPr>
                <w:rFonts w:eastAsia="Times New Roman" w:cs="Times New Roman"/>
                <w:b/>
                <w:bCs/>
                <w:color w:val="000099"/>
                <w:szCs w:val="24"/>
              </w:rPr>
              <w:t>Vai trò hướng dẫn</w:t>
            </w:r>
          </w:p>
        </w:tc>
        <w:tc>
          <w:tcPr>
            <w:tcW w:w="1813" w:type="dxa"/>
            <w:shd w:val="clear" w:color="auto" w:fill="F2F2F2" w:themeFill="background1" w:themeFillShade="F2"/>
            <w:vAlign w:val="center"/>
          </w:tcPr>
          <w:p w14:paraId="787C88AA" w14:textId="55EDFCCB" w:rsidR="00137517" w:rsidRPr="008A1BC7" w:rsidRDefault="00137517" w:rsidP="00137517">
            <w:pPr>
              <w:spacing w:before="40" w:after="40"/>
              <w:ind w:firstLine="0"/>
              <w:jc w:val="center"/>
              <w:rPr>
                <w:rFonts w:eastAsia="Times New Roman" w:cs="Times New Roman"/>
                <w:b/>
                <w:bCs/>
                <w:i/>
                <w:color w:val="000099"/>
                <w:szCs w:val="24"/>
              </w:rPr>
            </w:pPr>
            <w:r w:rsidRPr="008A1BC7">
              <w:rPr>
                <w:rFonts w:eastAsia="Times New Roman" w:cs="Times New Roman"/>
                <w:b/>
                <w:bCs/>
                <w:color w:val="000099"/>
                <w:szCs w:val="24"/>
              </w:rPr>
              <w:t>Cơ sở đào tạo</w:t>
            </w:r>
          </w:p>
        </w:tc>
      </w:tr>
      <w:tr w:rsidR="008A1BC7" w:rsidRPr="008A1BC7" w14:paraId="26182377" w14:textId="77777777" w:rsidTr="00415287">
        <w:tc>
          <w:tcPr>
            <w:tcW w:w="1812" w:type="dxa"/>
          </w:tcPr>
          <w:p w14:paraId="2E8480CF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b/>
                <w:bCs/>
                <w:i/>
                <w:color w:val="000099"/>
                <w:szCs w:val="24"/>
              </w:rPr>
            </w:pPr>
          </w:p>
        </w:tc>
        <w:tc>
          <w:tcPr>
            <w:tcW w:w="2436" w:type="dxa"/>
          </w:tcPr>
          <w:p w14:paraId="2C4E4663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b/>
                <w:bCs/>
                <w:i/>
                <w:color w:val="000099"/>
                <w:szCs w:val="24"/>
              </w:rPr>
            </w:pPr>
          </w:p>
        </w:tc>
        <w:tc>
          <w:tcPr>
            <w:tcW w:w="1701" w:type="dxa"/>
          </w:tcPr>
          <w:p w14:paraId="51EF1EDA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b/>
                <w:bCs/>
                <w:i/>
                <w:color w:val="000099"/>
                <w:szCs w:val="24"/>
              </w:rPr>
            </w:pPr>
          </w:p>
        </w:tc>
        <w:tc>
          <w:tcPr>
            <w:tcW w:w="1300" w:type="dxa"/>
          </w:tcPr>
          <w:p w14:paraId="5D7F77B2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b/>
                <w:bCs/>
                <w:i/>
                <w:color w:val="000099"/>
                <w:szCs w:val="24"/>
              </w:rPr>
            </w:pPr>
          </w:p>
        </w:tc>
        <w:tc>
          <w:tcPr>
            <w:tcW w:w="1813" w:type="dxa"/>
          </w:tcPr>
          <w:p w14:paraId="7E1FD415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b/>
                <w:bCs/>
                <w:i/>
                <w:color w:val="000099"/>
                <w:szCs w:val="24"/>
              </w:rPr>
            </w:pPr>
          </w:p>
        </w:tc>
      </w:tr>
      <w:tr w:rsidR="008A1BC7" w:rsidRPr="008A1BC7" w14:paraId="149B5A0E" w14:textId="77777777" w:rsidTr="00415287">
        <w:tc>
          <w:tcPr>
            <w:tcW w:w="1812" w:type="dxa"/>
          </w:tcPr>
          <w:p w14:paraId="4ADA0DBD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b/>
                <w:bCs/>
                <w:i/>
                <w:color w:val="000099"/>
                <w:szCs w:val="24"/>
              </w:rPr>
            </w:pPr>
          </w:p>
        </w:tc>
        <w:tc>
          <w:tcPr>
            <w:tcW w:w="2436" w:type="dxa"/>
          </w:tcPr>
          <w:p w14:paraId="2A4DFB9B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b/>
                <w:bCs/>
                <w:i/>
                <w:color w:val="000099"/>
                <w:szCs w:val="24"/>
              </w:rPr>
            </w:pPr>
          </w:p>
        </w:tc>
        <w:tc>
          <w:tcPr>
            <w:tcW w:w="1701" w:type="dxa"/>
          </w:tcPr>
          <w:p w14:paraId="0CBA2B06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b/>
                <w:bCs/>
                <w:i/>
                <w:color w:val="000099"/>
                <w:szCs w:val="24"/>
              </w:rPr>
            </w:pPr>
          </w:p>
        </w:tc>
        <w:tc>
          <w:tcPr>
            <w:tcW w:w="1300" w:type="dxa"/>
          </w:tcPr>
          <w:p w14:paraId="5D11441E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b/>
                <w:bCs/>
                <w:i/>
                <w:color w:val="000099"/>
                <w:szCs w:val="24"/>
              </w:rPr>
            </w:pPr>
          </w:p>
        </w:tc>
        <w:tc>
          <w:tcPr>
            <w:tcW w:w="1813" w:type="dxa"/>
          </w:tcPr>
          <w:p w14:paraId="7A6F22EA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b/>
                <w:bCs/>
                <w:i/>
                <w:color w:val="000099"/>
                <w:szCs w:val="24"/>
              </w:rPr>
            </w:pPr>
          </w:p>
        </w:tc>
      </w:tr>
      <w:tr w:rsidR="008A1BC7" w:rsidRPr="008A1BC7" w14:paraId="427F7EDF" w14:textId="77777777" w:rsidTr="00415287">
        <w:tc>
          <w:tcPr>
            <w:tcW w:w="1812" w:type="dxa"/>
          </w:tcPr>
          <w:p w14:paraId="539ED61B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b/>
                <w:bCs/>
                <w:i/>
                <w:color w:val="000099"/>
                <w:szCs w:val="24"/>
              </w:rPr>
            </w:pPr>
          </w:p>
        </w:tc>
        <w:tc>
          <w:tcPr>
            <w:tcW w:w="2436" w:type="dxa"/>
          </w:tcPr>
          <w:p w14:paraId="0F88ACB8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b/>
                <w:bCs/>
                <w:i/>
                <w:color w:val="000099"/>
                <w:szCs w:val="24"/>
              </w:rPr>
            </w:pPr>
          </w:p>
        </w:tc>
        <w:tc>
          <w:tcPr>
            <w:tcW w:w="1701" w:type="dxa"/>
          </w:tcPr>
          <w:p w14:paraId="0956B955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b/>
                <w:bCs/>
                <w:i/>
                <w:color w:val="000099"/>
                <w:szCs w:val="24"/>
              </w:rPr>
            </w:pPr>
          </w:p>
        </w:tc>
        <w:tc>
          <w:tcPr>
            <w:tcW w:w="1300" w:type="dxa"/>
          </w:tcPr>
          <w:p w14:paraId="5F10A4FA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b/>
                <w:bCs/>
                <w:i/>
                <w:color w:val="000099"/>
                <w:szCs w:val="24"/>
              </w:rPr>
            </w:pPr>
          </w:p>
        </w:tc>
        <w:tc>
          <w:tcPr>
            <w:tcW w:w="1813" w:type="dxa"/>
          </w:tcPr>
          <w:p w14:paraId="1C960661" w14:textId="77777777" w:rsidR="00137517" w:rsidRPr="008A1BC7" w:rsidRDefault="00137517" w:rsidP="00137517">
            <w:pPr>
              <w:spacing w:before="40" w:after="40"/>
              <w:ind w:firstLine="0"/>
              <w:rPr>
                <w:rFonts w:eastAsia="Times New Roman" w:cs="Times New Roman"/>
                <w:b/>
                <w:bCs/>
                <w:i/>
                <w:color w:val="000099"/>
                <w:szCs w:val="24"/>
              </w:rPr>
            </w:pPr>
          </w:p>
        </w:tc>
      </w:tr>
    </w:tbl>
    <w:p w14:paraId="0E463FC3" w14:textId="77777777" w:rsidR="001A1B24" w:rsidRPr="008A1BC7" w:rsidRDefault="001A1B24" w:rsidP="005D5AD1">
      <w:pPr>
        <w:spacing w:before="40" w:after="40"/>
        <w:rPr>
          <w:rFonts w:eastAsia="Times New Roman" w:cs="Times New Roman"/>
          <w:bCs/>
          <w:color w:val="000099"/>
          <w:szCs w:val="24"/>
        </w:rPr>
      </w:pPr>
      <w:r w:rsidRPr="008A1BC7">
        <w:rPr>
          <w:rFonts w:eastAsia="Times New Roman" w:cs="Times New Roman"/>
          <w:b/>
          <w:bCs/>
          <w:i/>
          <w:color w:val="000099"/>
          <w:szCs w:val="24"/>
        </w:rPr>
        <w:t>1</w:t>
      </w:r>
      <w:r w:rsidR="00043B8E" w:rsidRPr="008A1BC7">
        <w:rPr>
          <w:rFonts w:eastAsia="Times New Roman" w:cs="Times New Roman"/>
          <w:b/>
          <w:bCs/>
          <w:i/>
          <w:color w:val="000099"/>
          <w:szCs w:val="24"/>
        </w:rPr>
        <w:t>7</w:t>
      </w:r>
      <w:r w:rsidRPr="008A1BC7">
        <w:rPr>
          <w:rFonts w:eastAsia="Times New Roman" w:cs="Times New Roman"/>
          <w:b/>
          <w:bCs/>
          <w:i/>
          <w:color w:val="000099"/>
          <w:szCs w:val="24"/>
        </w:rPr>
        <w:t xml:space="preserve">.2. Đào tạo thạc sĩ </w:t>
      </w:r>
      <w:r w:rsidRPr="008A1BC7">
        <w:rPr>
          <w:rFonts w:eastAsia="Times New Roman" w:cs="Times New Roman"/>
          <w:bCs/>
          <w:color w:val="000099"/>
          <w:szCs w:val="24"/>
        </w:rPr>
        <w:t>- Số luận văn hướng dẫn chính trong 05 năm gần nhất:...................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8A1BC7" w:rsidRPr="008A1BC7" w14:paraId="3BB17B8D" w14:textId="77777777" w:rsidTr="001A1B24">
        <w:trPr>
          <w:trHeight w:val="647"/>
        </w:trPr>
        <w:tc>
          <w:tcPr>
            <w:tcW w:w="4531" w:type="dxa"/>
          </w:tcPr>
          <w:p w14:paraId="3808E08D" w14:textId="77777777" w:rsidR="001A1B24" w:rsidRPr="008A1BC7" w:rsidRDefault="001A1B24" w:rsidP="001A1B24">
            <w:pPr>
              <w:ind w:firstLine="0"/>
              <w:rPr>
                <w:rFonts w:cs="Times New Roman"/>
                <w:color w:val="000099"/>
              </w:rPr>
            </w:pPr>
          </w:p>
          <w:p w14:paraId="479B4A5A" w14:textId="77777777" w:rsidR="001A1B24" w:rsidRPr="008A1BC7" w:rsidRDefault="001A1B24" w:rsidP="001A1B24">
            <w:pPr>
              <w:ind w:firstLine="0"/>
              <w:rPr>
                <w:rFonts w:cs="Times New Roman"/>
                <w:b/>
                <w:color w:val="000099"/>
              </w:rPr>
            </w:pPr>
            <w:r w:rsidRPr="008A1BC7">
              <w:rPr>
                <w:rFonts w:cs="Times New Roman"/>
                <w:b/>
                <w:color w:val="000099"/>
                <w:sz w:val="22"/>
              </w:rPr>
              <w:t>XÁC NHẬN CỦA THỦ TRƯỞNG ĐƠN VỊ</w:t>
            </w:r>
          </w:p>
        </w:tc>
        <w:tc>
          <w:tcPr>
            <w:tcW w:w="4531" w:type="dxa"/>
          </w:tcPr>
          <w:p w14:paraId="2B804353" w14:textId="0C805C81" w:rsidR="001A1B24" w:rsidRPr="008A1BC7" w:rsidRDefault="001A15C6" w:rsidP="001A1B24">
            <w:pPr>
              <w:spacing w:before="0" w:after="0"/>
              <w:ind w:firstLine="0"/>
              <w:jc w:val="center"/>
              <w:rPr>
                <w:rFonts w:cs="Times New Roman"/>
                <w:i/>
                <w:color w:val="000099"/>
              </w:rPr>
            </w:pPr>
            <w:r w:rsidRPr="008A1BC7">
              <w:rPr>
                <w:rFonts w:cs="Times New Roman"/>
                <w:i/>
                <w:color w:val="000099"/>
              </w:rPr>
              <w:t>………</w:t>
            </w:r>
            <w:r w:rsidR="001A1B24" w:rsidRPr="008A1BC7">
              <w:rPr>
                <w:rFonts w:cs="Times New Roman"/>
                <w:i/>
                <w:color w:val="000099"/>
              </w:rPr>
              <w:t xml:space="preserve">, ngày </w:t>
            </w:r>
            <w:r w:rsidRPr="008A1BC7">
              <w:rPr>
                <w:rFonts w:cs="Times New Roman"/>
                <w:i/>
                <w:color w:val="000099"/>
              </w:rPr>
              <w:t>…</w:t>
            </w:r>
            <w:r w:rsidR="001A1B24" w:rsidRPr="008A1BC7">
              <w:rPr>
                <w:rFonts w:cs="Times New Roman"/>
                <w:i/>
                <w:color w:val="000099"/>
              </w:rPr>
              <w:t xml:space="preserve">  tháng </w:t>
            </w:r>
            <w:r w:rsidRPr="008A1BC7">
              <w:rPr>
                <w:rFonts w:cs="Times New Roman"/>
                <w:i/>
                <w:color w:val="000099"/>
              </w:rPr>
              <w:t>…</w:t>
            </w:r>
            <w:r w:rsidR="001A1B24" w:rsidRPr="008A1BC7">
              <w:rPr>
                <w:rFonts w:cs="Times New Roman"/>
                <w:i/>
                <w:color w:val="000099"/>
              </w:rPr>
              <w:t xml:space="preserve"> năm 20..</w:t>
            </w:r>
          </w:p>
          <w:p w14:paraId="72A39ED1" w14:textId="504CA255" w:rsidR="001A1B24" w:rsidRPr="008A1BC7" w:rsidRDefault="003A27AF" w:rsidP="001A1B24">
            <w:pPr>
              <w:spacing w:before="0" w:after="0"/>
              <w:ind w:firstLine="0"/>
              <w:jc w:val="center"/>
              <w:rPr>
                <w:rFonts w:cs="Times New Roman"/>
                <w:b/>
                <w:color w:val="000099"/>
              </w:rPr>
            </w:pPr>
            <w:r w:rsidRPr="008A1BC7">
              <w:rPr>
                <w:rFonts w:cs="Times New Roman"/>
                <w:b/>
                <w:color w:val="000099"/>
              </w:rPr>
              <w:t>NGƯỜI KHAI</w:t>
            </w:r>
          </w:p>
          <w:p w14:paraId="0A10A5B3" w14:textId="77777777" w:rsidR="001A1B24" w:rsidRPr="008A1BC7" w:rsidRDefault="001A1B24" w:rsidP="001A1B24">
            <w:pPr>
              <w:spacing w:before="0" w:after="0"/>
              <w:ind w:firstLine="0"/>
              <w:jc w:val="center"/>
              <w:rPr>
                <w:rFonts w:cs="Times New Roman"/>
                <w:i/>
                <w:color w:val="000099"/>
              </w:rPr>
            </w:pPr>
            <w:r w:rsidRPr="008A1BC7">
              <w:rPr>
                <w:rFonts w:cs="Times New Roman"/>
                <w:i/>
                <w:color w:val="000099"/>
                <w:sz w:val="22"/>
              </w:rPr>
              <w:t>(Ký và ghi rõ họ tên)</w:t>
            </w:r>
          </w:p>
        </w:tc>
      </w:tr>
    </w:tbl>
    <w:p w14:paraId="19118E6B" w14:textId="77777777" w:rsidR="003D78EA" w:rsidRPr="008A1BC7" w:rsidRDefault="003D78EA" w:rsidP="009A0CAB">
      <w:pPr>
        <w:ind w:firstLine="0"/>
        <w:rPr>
          <w:rFonts w:cs="Times New Roman"/>
          <w:color w:val="000099"/>
        </w:rPr>
      </w:pPr>
    </w:p>
    <w:sectPr w:rsidR="003D78EA" w:rsidRPr="008A1BC7" w:rsidSect="009A0CA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E20C1A" w14:textId="77777777" w:rsidR="006E5B6D" w:rsidRDefault="006E5B6D" w:rsidP="00130411">
      <w:pPr>
        <w:spacing w:before="0" w:after="0" w:line="240" w:lineRule="auto"/>
      </w:pPr>
      <w:r>
        <w:separator/>
      </w:r>
    </w:p>
  </w:endnote>
  <w:endnote w:type="continuationSeparator" w:id="0">
    <w:p w14:paraId="663CEA77" w14:textId="77777777" w:rsidR="006E5B6D" w:rsidRDefault="006E5B6D" w:rsidP="0013041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17D034" w14:textId="77777777" w:rsidR="009A0CAB" w:rsidRDefault="009A0CA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530E2E" w14:textId="77777777" w:rsidR="002B66F9" w:rsidRDefault="002B66F9" w:rsidP="00542D28">
    <w:pPr>
      <w:pStyle w:val="Footer"/>
      <w:tabs>
        <w:tab w:val="clear" w:pos="4680"/>
        <w:tab w:val="clear" w:pos="9360"/>
      </w:tabs>
      <w:ind w:firstLine="0"/>
      <w:jc w:val="righ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D2571B" w14:textId="77777777" w:rsidR="009A0CAB" w:rsidRDefault="009A0CA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B97C20" w14:textId="77777777" w:rsidR="006E5B6D" w:rsidRDefault="006E5B6D" w:rsidP="00130411">
      <w:pPr>
        <w:spacing w:before="0" w:after="0" w:line="240" w:lineRule="auto"/>
      </w:pPr>
      <w:r>
        <w:separator/>
      </w:r>
    </w:p>
  </w:footnote>
  <w:footnote w:type="continuationSeparator" w:id="0">
    <w:p w14:paraId="337F0790" w14:textId="77777777" w:rsidR="006E5B6D" w:rsidRDefault="006E5B6D" w:rsidP="0013041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48969F" w14:textId="77777777" w:rsidR="009A0CAB" w:rsidRDefault="009A0CA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3D2554" w14:textId="4F9D084C" w:rsidR="002B66F9" w:rsidRPr="009A0CAB" w:rsidRDefault="009A0CAB" w:rsidP="009A0CAB">
    <w:pPr>
      <w:pStyle w:val="Header"/>
      <w:jc w:val="right"/>
      <w:rPr>
        <w:i/>
        <w:sz w:val="22"/>
      </w:rPr>
    </w:pPr>
    <w:r w:rsidRPr="00780688">
      <w:rPr>
        <w:i/>
        <w:sz w:val="22"/>
      </w:rPr>
      <w:t>Mẫu 0</w:t>
    </w:r>
    <w:r>
      <w:rPr>
        <w:i/>
        <w:sz w:val="22"/>
      </w:rPr>
      <w:t>3</w:t>
    </w:r>
    <w:r w:rsidRPr="00780688">
      <w:rPr>
        <w:i/>
        <w:sz w:val="22"/>
      </w:rPr>
      <w:t xml:space="preserve"> </w:t>
    </w:r>
    <w:r>
      <w:rPr>
        <w:i/>
        <w:sz w:val="22"/>
      </w:rPr>
      <w:t>-</w:t>
    </w:r>
    <w:r w:rsidRPr="00780688">
      <w:rPr>
        <w:i/>
        <w:sz w:val="22"/>
      </w:rPr>
      <w:t xml:space="preserve"> </w:t>
    </w:r>
    <w:r>
      <w:rPr>
        <w:i/>
        <w:sz w:val="22"/>
      </w:rPr>
      <w:t>Lý lịch khoa học</w:t>
    </w:r>
    <w:bookmarkStart w:id="1" w:name="_GoBack"/>
    <w:bookmarkEnd w:id="1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99D148" w14:textId="77777777" w:rsidR="009A0CAB" w:rsidRDefault="009A0CA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843137"/>
    <w:multiLevelType w:val="hybridMultilevel"/>
    <w:tmpl w:val="38B61158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08788B"/>
    <w:multiLevelType w:val="hybridMultilevel"/>
    <w:tmpl w:val="51E0897C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55D4DCF"/>
    <w:multiLevelType w:val="singleLevel"/>
    <w:tmpl w:val="6046DDB8"/>
    <w:lvl w:ilvl="0">
      <w:start w:val="1"/>
      <w:numFmt w:val="bullet"/>
      <w:suff w:val="space"/>
      <w:lvlText w:val="-"/>
      <w:lvlJc w:val="left"/>
      <w:pPr>
        <w:ind w:left="1080" w:hanging="360"/>
      </w:pPr>
      <w:rPr>
        <w:rFonts w:ascii="Times New Roman" w:hAnsi="Times New Roman" w:cs="Times New Roman" w:hint="default"/>
      </w:rPr>
    </w:lvl>
  </w:abstractNum>
  <w:abstractNum w:abstractNumId="3" w15:restartNumberingAfterBreak="0">
    <w:nsid w:val="17B76F93"/>
    <w:multiLevelType w:val="hybridMultilevel"/>
    <w:tmpl w:val="47D40D04"/>
    <w:lvl w:ilvl="0" w:tplc="B0A42C1E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3F1381"/>
    <w:multiLevelType w:val="hybridMultilevel"/>
    <w:tmpl w:val="51E0897C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AFA6786"/>
    <w:multiLevelType w:val="hybridMultilevel"/>
    <w:tmpl w:val="C56C5D08"/>
    <w:lvl w:ilvl="0" w:tplc="EC4CA36A">
      <w:start w:val="1"/>
      <w:numFmt w:val="bullet"/>
      <w:suff w:val="space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C1E25FC"/>
    <w:multiLevelType w:val="hybridMultilevel"/>
    <w:tmpl w:val="B148B304"/>
    <w:lvl w:ilvl="0" w:tplc="AA0AE780">
      <w:start w:val="1"/>
      <w:numFmt w:val="upperLetter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721221B"/>
    <w:multiLevelType w:val="hybridMultilevel"/>
    <w:tmpl w:val="8D1836A2"/>
    <w:lvl w:ilvl="0" w:tplc="98D83D4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1717A9"/>
    <w:multiLevelType w:val="hybridMultilevel"/>
    <w:tmpl w:val="A29E2C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FF307C5"/>
    <w:multiLevelType w:val="hybridMultilevel"/>
    <w:tmpl w:val="38B61158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530796"/>
    <w:multiLevelType w:val="hybridMultilevel"/>
    <w:tmpl w:val="8948388E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A64680"/>
    <w:multiLevelType w:val="hybridMultilevel"/>
    <w:tmpl w:val="D7905B3C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564966"/>
    <w:multiLevelType w:val="hybridMultilevel"/>
    <w:tmpl w:val="2B20C002"/>
    <w:lvl w:ilvl="0" w:tplc="B0A42C1E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FB114B"/>
    <w:multiLevelType w:val="hybridMultilevel"/>
    <w:tmpl w:val="AFAE5466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4B6E3E"/>
    <w:multiLevelType w:val="multilevel"/>
    <w:tmpl w:val="2E420296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  <w:i w:val="0"/>
      </w:rPr>
    </w:lvl>
    <w:lvl w:ilvl="1">
      <w:start w:val="3"/>
      <w:numFmt w:val="bullet"/>
      <w:lvlText w:val="-"/>
      <w:lvlJc w:val="left"/>
      <w:pPr>
        <w:tabs>
          <w:tab w:val="num" w:pos="921"/>
        </w:tabs>
        <w:ind w:left="921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5040"/>
        </w:tabs>
        <w:ind w:left="5040" w:hanging="2160"/>
      </w:pPr>
      <w:rPr>
        <w:rFonts w:hint="default"/>
      </w:rPr>
    </w:lvl>
  </w:abstractNum>
  <w:abstractNum w:abstractNumId="15" w15:restartNumberingAfterBreak="0">
    <w:nsid w:val="5EE423B6"/>
    <w:multiLevelType w:val="hybridMultilevel"/>
    <w:tmpl w:val="A658F6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955183"/>
    <w:multiLevelType w:val="hybridMultilevel"/>
    <w:tmpl w:val="36D2A4EE"/>
    <w:lvl w:ilvl="0" w:tplc="5C161B92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6E475C"/>
    <w:multiLevelType w:val="hybridMultilevel"/>
    <w:tmpl w:val="80CEE3B2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58320F4"/>
    <w:multiLevelType w:val="multilevel"/>
    <w:tmpl w:val="1700AE84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6A9E0351"/>
    <w:multiLevelType w:val="multilevel"/>
    <w:tmpl w:val="2E420296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  <w:i w:val="0"/>
      </w:rPr>
    </w:lvl>
    <w:lvl w:ilvl="1">
      <w:start w:val="3"/>
      <w:numFmt w:val="bullet"/>
      <w:lvlText w:val="-"/>
      <w:lvlJc w:val="left"/>
      <w:pPr>
        <w:tabs>
          <w:tab w:val="num" w:pos="921"/>
        </w:tabs>
        <w:ind w:left="921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5040"/>
        </w:tabs>
        <w:ind w:left="5040" w:hanging="2160"/>
      </w:pPr>
      <w:rPr>
        <w:rFonts w:hint="default"/>
      </w:rPr>
    </w:lvl>
  </w:abstractNum>
  <w:abstractNum w:abstractNumId="20" w15:restartNumberingAfterBreak="0">
    <w:nsid w:val="6B2668FF"/>
    <w:multiLevelType w:val="hybridMultilevel"/>
    <w:tmpl w:val="733C52F4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410C6A"/>
    <w:multiLevelType w:val="hybridMultilevel"/>
    <w:tmpl w:val="3EFEF5C6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1E22DFC"/>
    <w:multiLevelType w:val="hybridMultilevel"/>
    <w:tmpl w:val="0204D60E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AA70F9"/>
    <w:multiLevelType w:val="hybridMultilevel"/>
    <w:tmpl w:val="D4BE304E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5E6941"/>
    <w:multiLevelType w:val="hybridMultilevel"/>
    <w:tmpl w:val="0568DC5E"/>
    <w:lvl w:ilvl="0" w:tplc="1638C5D4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6C524E7"/>
    <w:multiLevelType w:val="multilevel"/>
    <w:tmpl w:val="B0FC3F2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5"/>
  </w:num>
  <w:num w:numId="2">
    <w:abstractNumId w:val="19"/>
  </w:num>
  <w:num w:numId="3">
    <w:abstractNumId w:val="25"/>
  </w:num>
  <w:num w:numId="4">
    <w:abstractNumId w:val="21"/>
  </w:num>
  <w:num w:numId="5">
    <w:abstractNumId w:val="5"/>
  </w:num>
  <w:num w:numId="6">
    <w:abstractNumId w:val="24"/>
  </w:num>
  <w:num w:numId="7">
    <w:abstractNumId w:val="6"/>
  </w:num>
  <w:num w:numId="8">
    <w:abstractNumId w:val="8"/>
  </w:num>
  <w:num w:numId="9">
    <w:abstractNumId w:val="14"/>
  </w:num>
  <w:num w:numId="10">
    <w:abstractNumId w:val="16"/>
  </w:num>
  <w:num w:numId="11">
    <w:abstractNumId w:val="12"/>
  </w:num>
  <w:num w:numId="12">
    <w:abstractNumId w:val="3"/>
  </w:num>
  <w:num w:numId="13">
    <w:abstractNumId w:val="7"/>
  </w:num>
  <w:num w:numId="14">
    <w:abstractNumId w:val="10"/>
  </w:num>
  <w:num w:numId="15">
    <w:abstractNumId w:val="20"/>
  </w:num>
  <w:num w:numId="16">
    <w:abstractNumId w:val="23"/>
  </w:num>
  <w:num w:numId="17">
    <w:abstractNumId w:val="13"/>
  </w:num>
  <w:num w:numId="18">
    <w:abstractNumId w:val="22"/>
  </w:num>
  <w:num w:numId="19">
    <w:abstractNumId w:val="11"/>
  </w:num>
  <w:num w:numId="20">
    <w:abstractNumId w:val="9"/>
  </w:num>
  <w:num w:numId="21">
    <w:abstractNumId w:val="0"/>
  </w:num>
  <w:num w:numId="22">
    <w:abstractNumId w:val="17"/>
  </w:num>
  <w:num w:numId="23">
    <w:abstractNumId w:val="1"/>
  </w:num>
  <w:num w:numId="24">
    <w:abstractNumId w:val="4"/>
  </w:num>
  <w:num w:numId="25">
    <w:abstractNumId w:val="2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hideSpellingErrors/>
  <w:documentProtection w:edit="trackedChanges" w:enforcement="0"/>
  <w:defaultTabStop w:val="720"/>
  <w:drawingGridHorizontalSpacing w:val="13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1MLUwNDIzNjCxsDBW0lEKTi0uzszPAykwNKkFAAnrp4UtAAAA"/>
  </w:docVars>
  <w:rsids>
    <w:rsidRoot w:val="001E0C17"/>
    <w:rsid w:val="00000B2C"/>
    <w:rsid w:val="00000C25"/>
    <w:rsid w:val="00001420"/>
    <w:rsid w:val="000043FF"/>
    <w:rsid w:val="00006133"/>
    <w:rsid w:val="000069C5"/>
    <w:rsid w:val="000163E3"/>
    <w:rsid w:val="00017DA8"/>
    <w:rsid w:val="00025C0D"/>
    <w:rsid w:val="00026192"/>
    <w:rsid w:val="00032336"/>
    <w:rsid w:val="00034F65"/>
    <w:rsid w:val="000362F7"/>
    <w:rsid w:val="00043B8E"/>
    <w:rsid w:val="00050876"/>
    <w:rsid w:val="000617A1"/>
    <w:rsid w:val="0006707E"/>
    <w:rsid w:val="000706A2"/>
    <w:rsid w:val="000830D4"/>
    <w:rsid w:val="00083531"/>
    <w:rsid w:val="00096A92"/>
    <w:rsid w:val="000971C9"/>
    <w:rsid w:val="000A0E1A"/>
    <w:rsid w:val="000A2266"/>
    <w:rsid w:val="000A6C34"/>
    <w:rsid w:val="000B29AA"/>
    <w:rsid w:val="000B7986"/>
    <w:rsid w:val="000E0F8D"/>
    <w:rsid w:val="000E2E5B"/>
    <w:rsid w:val="000E3005"/>
    <w:rsid w:val="000E5F4C"/>
    <w:rsid w:val="000F2780"/>
    <w:rsid w:val="000F32A7"/>
    <w:rsid w:val="000F67AD"/>
    <w:rsid w:val="001016A1"/>
    <w:rsid w:val="00106898"/>
    <w:rsid w:val="00110FE1"/>
    <w:rsid w:val="0011319E"/>
    <w:rsid w:val="00130411"/>
    <w:rsid w:val="0013112C"/>
    <w:rsid w:val="00137517"/>
    <w:rsid w:val="001473EB"/>
    <w:rsid w:val="00150576"/>
    <w:rsid w:val="00160EEB"/>
    <w:rsid w:val="00164FCD"/>
    <w:rsid w:val="0018239B"/>
    <w:rsid w:val="001934B3"/>
    <w:rsid w:val="001941A7"/>
    <w:rsid w:val="001A15C6"/>
    <w:rsid w:val="001A1B24"/>
    <w:rsid w:val="001A1D18"/>
    <w:rsid w:val="001B7D31"/>
    <w:rsid w:val="001C0DB2"/>
    <w:rsid w:val="001C29B7"/>
    <w:rsid w:val="001C3CB3"/>
    <w:rsid w:val="001D1B05"/>
    <w:rsid w:val="001E0C17"/>
    <w:rsid w:val="001F1497"/>
    <w:rsid w:val="00203124"/>
    <w:rsid w:val="002047E9"/>
    <w:rsid w:val="002065C2"/>
    <w:rsid w:val="0021282C"/>
    <w:rsid w:val="00214826"/>
    <w:rsid w:val="0022744F"/>
    <w:rsid w:val="00251361"/>
    <w:rsid w:val="002542D3"/>
    <w:rsid w:val="002859B4"/>
    <w:rsid w:val="002A3AE1"/>
    <w:rsid w:val="002B5390"/>
    <w:rsid w:val="002B66F9"/>
    <w:rsid w:val="002C1F64"/>
    <w:rsid w:val="002C478C"/>
    <w:rsid w:val="002D31AC"/>
    <w:rsid w:val="002D78D1"/>
    <w:rsid w:val="002E0081"/>
    <w:rsid w:val="002F1CBC"/>
    <w:rsid w:val="002F5325"/>
    <w:rsid w:val="00300CD8"/>
    <w:rsid w:val="00301785"/>
    <w:rsid w:val="00305AF8"/>
    <w:rsid w:val="0031132F"/>
    <w:rsid w:val="00327DF1"/>
    <w:rsid w:val="00327EC5"/>
    <w:rsid w:val="003325C2"/>
    <w:rsid w:val="003364A0"/>
    <w:rsid w:val="00341247"/>
    <w:rsid w:val="003550A2"/>
    <w:rsid w:val="00360999"/>
    <w:rsid w:val="00360C21"/>
    <w:rsid w:val="003625ED"/>
    <w:rsid w:val="00366246"/>
    <w:rsid w:val="003731DA"/>
    <w:rsid w:val="00375276"/>
    <w:rsid w:val="00375B4A"/>
    <w:rsid w:val="0038343F"/>
    <w:rsid w:val="003A039B"/>
    <w:rsid w:val="003A27AF"/>
    <w:rsid w:val="003A27B2"/>
    <w:rsid w:val="003A6452"/>
    <w:rsid w:val="003B3E96"/>
    <w:rsid w:val="003D2E08"/>
    <w:rsid w:val="003D78EA"/>
    <w:rsid w:val="003E574C"/>
    <w:rsid w:val="003E718D"/>
    <w:rsid w:val="003F0289"/>
    <w:rsid w:val="003F262D"/>
    <w:rsid w:val="003F52FF"/>
    <w:rsid w:val="004033C8"/>
    <w:rsid w:val="00406843"/>
    <w:rsid w:val="00415287"/>
    <w:rsid w:val="004264A2"/>
    <w:rsid w:val="00436219"/>
    <w:rsid w:val="00436B6B"/>
    <w:rsid w:val="0043717A"/>
    <w:rsid w:val="00437364"/>
    <w:rsid w:val="00441948"/>
    <w:rsid w:val="00443487"/>
    <w:rsid w:val="004451AB"/>
    <w:rsid w:val="00447878"/>
    <w:rsid w:val="004524F8"/>
    <w:rsid w:val="00463C6F"/>
    <w:rsid w:val="004753E9"/>
    <w:rsid w:val="00476F2C"/>
    <w:rsid w:val="00477749"/>
    <w:rsid w:val="00492449"/>
    <w:rsid w:val="00493C9B"/>
    <w:rsid w:val="004A14A8"/>
    <w:rsid w:val="004A14B8"/>
    <w:rsid w:val="004A523B"/>
    <w:rsid w:val="004B28B6"/>
    <w:rsid w:val="004B4239"/>
    <w:rsid w:val="004B6A1E"/>
    <w:rsid w:val="004D2F56"/>
    <w:rsid w:val="004D3AEB"/>
    <w:rsid w:val="004D678D"/>
    <w:rsid w:val="004E0BE2"/>
    <w:rsid w:val="004E0C6B"/>
    <w:rsid w:val="004E1FD8"/>
    <w:rsid w:val="004E3856"/>
    <w:rsid w:val="004F1CEF"/>
    <w:rsid w:val="004F7B8B"/>
    <w:rsid w:val="005179C1"/>
    <w:rsid w:val="00524785"/>
    <w:rsid w:val="00531277"/>
    <w:rsid w:val="00533FA6"/>
    <w:rsid w:val="005346B9"/>
    <w:rsid w:val="00542D28"/>
    <w:rsid w:val="005840C3"/>
    <w:rsid w:val="00584C47"/>
    <w:rsid w:val="005A06C0"/>
    <w:rsid w:val="005A62EF"/>
    <w:rsid w:val="005B4663"/>
    <w:rsid w:val="005B7A3C"/>
    <w:rsid w:val="005C4E6B"/>
    <w:rsid w:val="005D18DF"/>
    <w:rsid w:val="005D5AD1"/>
    <w:rsid w:val="005E2818"/>
    <w:rsid w:val="005E3B88"/>
    <w:rsid w:val="005E438E"/>
    <w:rsid w:val="005E6F6F"/>
    <w:rsid w:val="006033B5"/>
    <w:rsid w:val="00603998"/>
    <w:rsid w:val="00627851"/>
    <w:rsid w:val="0063110B"/>
    <w:rsid w:val="006347B1"/>
    <w:rsid w:val="00642233"/>
    <w:rsid w:val="0065051A"/>
    <w:rsid w:val="00653DEE"/>
    <w:rsid w:val="0066373C"/>
    <w:rsid w:val="00672646"/>
    <w:rsid w:val="00681369"/>
    <w:rsid w:val="0068215B"/>
    <w:rsid w:val="00686557"/>
    <w:rsid w:val="0069212E"/>
    <w:rsid w:val="006928D1"/>
    <w:rsid w:val="00696AFF"/>
    <w:rsid w:val="006A2607"/>
    <w:rsid w:val="006A565C"/>
    <w:rsid w:val="006B0726"/>
    <w:rsid w:val="006D2BC0"/>
    <w:rsid w:val="006D5B8A"/>
    <w:rsid w:val="006E4A28"/>
    <w:rsid w:val="006E5B6D"/>
    <w:rsid w:val="006E6566"/>
    <w:rsid w:val="006E7D3B"/>
    <w:rsid w:val="006F2071"/>
    <w:rsid w:val="00707859"/>
    <w:rsid w:val="00715A17"/>
    <w:rsid w:val="007243EA"/>
    <w:rsid w:val="007278D5"/>
    <w:rsid w:val="00732829"/>
    <w:rsid w:val="007449D2"/>
    <w:rsid w:val="00747F86"/>
    <w:rsid w:val="00753550"/>
    <w:rsid w:val="00754F0E"/>
    <w:rsid w:val="00774656"/>
    <w:rsid w:val="00775254"/>
    <w:rsid w:val="00780688"/>
    <w:rsid w:val="00780B75"/>
    <w:rsid w:val="00797E63"/>
    <w:rsid w:val="007B468F"/>
    <w:rsid w:val="007C70E1"/>
    <w:rsid w:val="007D07B4"/>
    <w:rsid w:val="007E0FD5"/>
    <w:rsid w:val="007E5354"/>
    <w:rsid w:val="0080646C"/>
    <w:rsid w:val="00814DA7"/>
    <w:rsid w:val="00823985"/>
    <w:rsid w:val="00831AFC"/>
    <w:rsid w:val="008437A5"/>
    <w:rsid w:val="00844A1C"/>
    <w:rsid w:val="00852B6F"/>
    <w:rsid w:val="008835AC"/>
    <w:rsid w:val="008924F7"/>
    <w:rsid w:val="008A1BC7"/>
    <w:rsid w:val="008B67D1"/>
    <w:rsid w:val="008B6CEE"/>
    <w:rsid w:val="008C0630"/>
    <w:rsid w:val="008D13FA"/>
    <w:rsid w:val="008D1CD0"/>
    <w:rsid w:val="008D2B52"/>
    <w:rsid w:val="008E20E5"/>
    <w:rsid w:val="008E4D4D"/>
    <w:rsid w:val="00924994"/>
    <w:rsid w:val="00925804"/>
    <w:rsid w:val="009437AC"/>
    <w:rsid w:val="00954BDD"/>
    <w:rsid w:val="00957FB2"/>
    <w:rsid w:val="009845D9"/>
    <w:rsid w:val="009A0CAB"/>
    <w:rsid w:val="009A572B"/>
    <w:rsid w:val="009B0E43"/>
    <w:rsid w:val="009B2FA6"/>
    <w:rsid w:val="009B34B4"/>
    <w:rsid w:val="009B71CE"/>
    <w:rsid w:val="009C0BEC"/>
    <w:rsid w:val="009C1D63"/>
    <w:rsid w:val="009C5A02"/>
    <w:rsid w:val="009D0263"/>
    <w:rsid w:val="009D0EBC"/>
    <w:rsid w:val="009D16B2"/>
    <w:rsid w:val="009F37AB"/>
    <w:rsid w:val="00A0188D"/>
    <w:rsid w:val="00A05B5E"/>
    <w:rsid w:val="00A07BF6"/>
    <w:rsid w:val="00A1475D"/>
    <w:rsid w:val="00A21825"/>
    <w:rsid w:val="00A30F98"/>
    <w:rsid w:val="00A3561B"/>
    <w:rsid w:val="00A448C5"/>
    <w:rsid w:val="00A546CE"/>
    <w:rsid w:val="00A562C7"/>
    <w:rsid w:val="00A66881"/>
    <w:rsid w:val="00A825B4"/>
    <w:rsid w:val="00A8302D"/>
    <w:rsid w:val="00A83BC8"/>
    <w:rsid w:val="00A83E4C"/>
    <w:rsid w:val="00A8653A"/>
    <w:rsid w:val="00A95427"/>
    <w:rsid w:val="00AA0721"/>
    <w:rsid w:val="00AA0F3A"/>
    <w:rsid w:val="00AA393B"/>
    <w:rsid w:val="00AA48A0"/>
    <w:rsid w:val="00AB0F60"/>
    <w:rsid w:val="00AB15F4"/>
    <w:rsid w:val="00AC0B39"/>
    <w:rsid w:val="00AC185D"/>
    <w:rsid w:val="00AC1F90"/>
    <w:rsid w:val="00AC2DE5"/>
    <w:rsid w:val="00AC6FCF"/>
    <w:rsid w:val="00AD0DA2"/>
    <w:rsid w:val="00AE61C4"/>
    <w:rsid w:val="00AF310B"/>
    <w:rsid w:val="00B105C9"/>
    <w:rsid w:val="00B140D6"/>
    <w:rsid w:val="00B14514"/>
    <w:rsid w:val="00B16E3F"/>
    <w:rsid w:val="00B20109"/>
    <w:rsid w:val="00B22335"/>
    <w:rsid w:val="00B23694"/>
    <w:rsid w:val="00B25825"/>
    <w:rsid w:val="00B3563C"/>
    <w:rsid w:val="00B37483"/>
    <w:rsid w:val="00B47A8E"/>
    <w:rsid w:val="00B80309"/>
    <w:rsid w:val="00B9062D"/>
    <w:rsid w:val="00B9161D"/>
    <w:rsid w:val="00B91700"/>
    <w:rsid w:val="00BA4A3B"/>
    <w:rsid w:val="00BC416F"/>
    <w:rsid w:val="00BD154B"/>
    <w:rsid w:val="00BF49F0"/>
    <w:rsid w:val="00BF59A5"/>
    <w:rsid w:val="00C0356E"/>
    <w:rsid w:val="00C040FF"/>
    <w:rsid w:val="00C0469F"/>
    <w:rsid w:val="00C100E2"/>
    <w:rsid w:val="00C10314"/>
    <w:rsid w:val="00C11E44"/>
    <w:rsid w:val="00C16DF8"/>
    <w:rsid w:val="00C21D7D"/>
    <w:rsid w:val="00C30FB2"/>
    <w:rsid w:val="00C44F19"/>
    <w:rsid w:val="00C630FB"/>
    <w:rsid w:val="00C6778C"/>
    <w:rsid w:val="00C70457"/>
    <w:rsid w:val="00C728D6"/>
    <w:rsid w:val="00C816AE"/>
    <w:rsid w:val="00C92510"/>
    <w:rsid w:val="00C92B8B"/>
    <w:rsid w:val="00CA0B1E"/>
    <w:rsid w:val="00CA1000"/>
    <w:rsid w:val="00CC3A9C"/>
    <w:rsid w:val="00CE120D"/>
    <w:rsid w:val="00CF0F52"/>
    <w:rsid w:val="00CF1A5C"/>
    <w:rsid w:val="00CF2363"/>
    <w:rsid w:val="00CF2461"/>
    <w:rsid w:val="00D05671"/>
    <w:rsid w:val="00D2700E"/>
    <w:rsid w:val="00D2749B"/>
    <w:rsid w:val="00D317F9"/>
    <w:rsid w:val="00D32ADC"/>
    <w:rsid w:val="00D42002"/>
    <w:rsid w:val="00D47096"/>
    <w:rsid w:val="00D56BE6"/>
    <w:rsid w:val="00D657AB"/>
    <w:rsid w:val="00D7133F"/>
    <w:rsid w:val="00D7235D"/>
    <w:rsid w:val="00D85903"/>
    <w:rsid w:val="00D8595F"/>
    <w:rsid w:val="00D90D29"/>
    <w:rsid w:val="00D91B1E"/>
    <w:rsid w:val="00D93066"/>
    <w:rsid w:val="00DA4187"/>
    <w:rsid w:val="00DA5069"/>
    <w:rsid w:val="00DC60E8"/>
    <w:rsid w:val="00DD2025"/>
    <w:rsid w:val="00DE26FE"/>
    <w:rsid w:val="00DE475C"/>
    <w:rsid w:val="00DF36D9"/>
    <w:rsid w:val="00E01EA9"/>
    <w:rsid w:val="00E21832"/>
    <w:rsid w:val="00E21D12"/>
    <w:rsid w:val="00E22D73"/>
    <w:rsid w:val="00E26277"/>
    <w:rsid w:val="00E40DA3"/>
    <w:rsid w:val="00E440E6"/>
    <w:rsid w:val="00E50CBE"/>
    <w:rsid w:val="00E54540"/>
    <w:rsid w:val="00E6601D"/>
    <w:rsid w:val="00E70502"/>
    <w:rsid w:val="00E75857"/>
    <w:rsid w:val="00E973D3"/>
    <w:rsid w:val="00E9760F"/>
    <w:rsid w:val="00EA3EC1"/>
    <w:rsid w:val="00EC6371"/>
    <w:rsid w:val="00ED14C0"/>
    <w:rsid w:val="00ED3FC9"/>
    <w:rsid w:val="00EE6205"/>
    <w:rsid w:val="00F02D34"/>
    <w:rsid w:val="00F05150"/>
    <w:rsid w:val="00F13107"/>
    <w:rsid w:val="00F2115F"/>
    <w:rsid w:val="00F23653"/>
    <w:rsid w:val="00F33AF1"/>
    <w:rsid w:val="00F35922"/>
    <w:rsid w:val="00F37459"/>
    <w:rsid w:val="00F37CD2"/>
    <w:rsid w:val="00F5493C"/>
    <w:rsid w:val="00F63A1E"/>
    <w:rsid w:val="00F73B16"/>
    <w:rsid w:val="00F75D8C"/>
    <w:rsid w:val="00F766EA"/>
    <w:rsid w:val="00F8001E"/>
    <w:rsid w:val="00F82A09"/>
    <w:rsid w:val="00F86E35"/>
    <w:rsid w:val="00F900BD"/>
    <w:rsid w:val="00F91D45"/>
    <w:rsid w:val="00FA2200"/>
    <w:rsid w:val="00FA7C6E"/>
    <w:rsid w:val="00FB6344"/>
    <w:rsid w:val="00FC4DB4"/>
    <w:rsid w:val="00FD4E47"/>
    <w:rsid w:val="00FD55D3"/>
    <w:rsid w:val="00FE350A"/>
    <w:rsid w:val="00FF13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8696D9"/>
  <w15:docId w15:val="{429058CD-A3DA-462B-B8E1-16DE6DADD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before="40" w:after="40" w:line="288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i dung"/>
    <w:qFormat/>
    <w:rsid w:val="008E20E5"/>
    <w:pPr>
      <w:spacing w:before="60" w:after="60"/>
      <w:ind w:firstLine="567"/>
    </w:pPr>
    <w:rPr>
      <w:sz w:val="24"/>
    </w:rPr>
  </w:style>
  <w:style w:type="paragraph" w:styleId="Heading1">
    <w:name w:val="heading 1"/>
    <w:aliases w:val="Tieu de 01"/>
    <w:basedOn w:val="Normal"/>
    <w:next w:val="Normal"/>
    <w:link w:val="Heading1Char"/>
    <w:uiPriority w:val="9"/>
    <w:qFormat/>
    <w:rsid w:val="00AF310B"/>
    <w:pPr>
      <w:keepNext/>
      <w:keepLines/>
      <w:outlineLvl w:val="0"/>
    </w:pPr>
    <w:rPr>
      <w:rFonts w:eastAsiaTheme="majorEastAsia" w:cs="Times New Roman"/>
      <w:b/>
      <w:color w:val="2E74B5" w:themeColor="accent1" w:themeShade="BF"/>
      <w:sz w:val="26"/>
      <w:szCs w:val="26"/>
    </w:rPr>
  </w:style>
  <w:style w:type="paragraph" w:styleId="Heading2">
    <w:name w:val="heading 2"/>
    <w:aliases w:val="Tieu de 02"/>
    <w:basedOn w:val="Normal"/>
    <w:next w:val="Normal"/>
    <w:link w:val="Heading2Char"/>
    <w:uiPriority w:val="9"/>
    <w:unhideWhenUsed/>
    <w:qFormat/>
    <w:rsid w:val="00AF310B"/>
    <w:pPr>
      <w:keepNext/>
      <w:keepLines/>
      <w:outlineLvl w:val="1"/>
    </w:pPr>
    <w:rPr>
      <w:rFonts w:eastAsiaTheme="majorEastAsia" w:cs="Times New Roman"/>
      <w:b/>
      <w:i/>
      <w:color w:val="2E74B5" w:themeColor="accent1" w:themeShade="BF"/>
      <w:sz w:val="26"/>
      <w:szCs w:val="26"/>
    </w:rPr>
  </w:style>
  <w:style w:type="paragraph" w:styleId="Heading3">
    <w:name w:val="heading 3"/>
    <w:aliases w:val="Tieu de 03"/>
    <w:basedOn w:val="Normal"/>
    <w:next w:val="Normal"/>
    <w:link w:val="Heading3Char"/>
    <w:uiPriority w:val="9"/>
    <w:unhideWhenUsed/>
    <w:qFormat/>
    <w:rsid w:val="0065051A"/>
    <w:pPr>
      <w:keepNext/>
      <w:keepLines/>
      <w:spacing w:before="40" w:after="0"/>
      <w:outlineLvl w:val="2"/>
    </w:pPr>
    <w:rPr>
      <w:rFonts w:eastAsiaTheme="majorEastAsia" w:cs="Times New Roman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A572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ieu de 01 Char"/>
    <w:basedOn w:val="DefaultParagraphFont"/>
    <w:link w:val="Heading1"/>
    <w:uiPriority w:val="9"/>
    <w:rsid w:val="00AF310B"/>
    <w:rPr>
      <w:rFonts w:eastAsiaTheme="majorEastAsia" w:cs="Times New Roman"/>
      <w:b/>
      <w:color w:val="2E74B5" w:themeColor="accent1" w:themeShade="BF"/>
      <w:szCs w:val="26"/>
    </w:rPr>
  </w:style>
  <w:style w:type="character" w:customStyle="1" w:styleId="Heading2Char">
    <w:name w:val="Heading 2 Char"/>
    <w:aliases w:val="Tieu de 02 Char"/>
    <w:basedOn w:val="DefaultParagraphFont"/>
    <w:link w:val="Heading2"/>
    <w:uiPriority w:val="9"/>
    <w:rsid w:val="00AF310B"/>
    <w:rPr>
      <w:rFonts w:eastAsiaTheme="majorEastAsia" w:cs="Times New Roman"/>
      <w:b/>
      <w:i/>
      <w:color w:val="2E74B5" w:themeColor="accent1" w:themeShade="BF"/>
      <w:szCs w:val="26"/>
    </w:rPr>
  </w:style>
  <w:style w:type="paragraph" w:styleId="ListParagraph">
    <w:name w:val="List Paragraph"/>
    <w:basedOn w:val="Normal"/>
    <w:uiPriority w:val="34"/>
    <w:qFormat/>
    <w:rsid w:val="004E1FD8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13041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130411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13041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411"/>
    <w:rPr>
      <w:sz w:val="24"/>
    </w:rPr>
  </w:style>
  <w:style w:type="table" w:styleId="TableGrid">
    <w:name w:val="Table Grid"/>
    <w:basedOn w:val="TableNormal"/>
    <w:uiPriority w:val="59"/>
    <w:rsid w:val="001A1D18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aliases w:val="Tieu de 03 Char"/>
    <w:basedOn w:val="DefaultParagraphFont"/>
    <w:link w:val="Heading3"/>
    <w:uiPriority w:val="9"/>
    <w:rsid w:val="0065051A"/>
    <w:rPr>
      <w:rFonts w:eastAsiaTheme="majorEastAsia" w:cs="Times New Roman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A572B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Hyperlink">
    <w:name w:val="Hyperlink"/>
    <w:basedOn w:val="DefaultParagraphFont"/>
    <w:uiPriority w:val="99"/>
    <w:unhideWhenUsed/>
    <w:rsid w:val="00DD202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2025"/>
    <w:rPr>
      <w:color w:val="605E5C"/>
      <w:shd w:val="clear" w:color="auto" w:fill="E1DFDD"/>
    </w:rPr>
  </w:style>
  <w:style w:type="paragraph" w:styleId="NormalWeb">
    <w:name w:val="Normal (Web)"/>
    <w:basedOn w:val="Normal"/>
    <w:semiHidden/>
    <w:rsid w:val="000F32A7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</w:rPr>
  </w:style>
  <w:style w:type="paragraph" w:styleId="BodyText">
    <w:name w:val="Body Text"/>
    <w:basedOn w:val="Normal"/>
    <w:link w:val="BodyTextChar"/>
    <w:semiHidden/>
    <w:rsid w:val="000F32A7"/>
    <w:pPr>
      <w:spacing w:before="0" w:after="0" w:line="240" w:lineRule="auto"/>
      <w:ind w:firstLine="0"/>
    </w:pPr>
    <w:rPr>
      <w:rFonts w:ascii="Arial" w:eastAsia="Times New Roman" w:hAnsi="Arial" w:cs="Arial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0F32A7"/>
    <w:rPr>
      <w:rFonts w:ascii="Arial" w:eastAsia="Times New Roman" w:hAnsi="Arial" w:cs="Arial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93C9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93C9B"/>
    <w:rPr>
      <w:sz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A0E1A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A0E1A"/>
    <w:rPr>
      <w:sz w:val="16"/>
      <w:szCs w:val="1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A0E1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A0E1A"/>
    <w:rPr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80B75"/>
    <w:pPr>
      <w:spacing w:before="0" w:after="0" w:line="240" w:lineRule="auto"/>
      <w:ind w:firstLine="0"/>
      <w:jc w:val="left"/>
    </w:pPr>
    <w:rPr>
      <w:rFonts w:eastAsia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0B75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80B75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E26277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92B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92B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92B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2B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2B8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2B8B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2B8B"/>
    <w:rPr>
      <w:rFonts w:ascii="Segoe UI" w:hAnsi="Segoe UI" w:cs="Segoe UI"/>
      <w:sz w:val="18"/>
      <w:szCs w:val="18"/>
    </w:rPr>
  </w:style>
  <w:style w:type="character" w:customStyle="1" w:styleId="d2edcug0">
    <w:name w:val="d2edcug0"/>
    <w:basedOn w:val="DefaultParagraphFont"/>
    <w:rsid w:val="00406843"/>
  </w:style>
  <w:style w:type="character" w:customStyle="1" w:styleId="spvqvc9t">
    <w:name w:val="spvqvc9t"/>
    <w:basedOn w:val="DefaultParagraphFont"/>
    <w:rsid w:val="00406843"/>
  </w:style>
  <w:style w:type="paragraph" w:styleId="Revision">
    <w:name w:val="Revision"/>
    <w:hidden/>
    <w:uiPriority w:val="99"/>
    <w:semiHidden/>
    <w:rsid w:val="009C0BEC"/>
    <w:pPr>
      <w:spacing w:before="0" w:after="0" w:line="240" w:lineRule="auto"/>
      <w:jc w:val="left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714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7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9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9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09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045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40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6061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39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44748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5685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38457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5032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99771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485355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9" w:color="auto"/>
                        <w:left w:val="single" w:sz="2" w:space="9" w:color="auto"/>
                        <w:bottom w:val="single" w:sz="2" w:space="9" w:color="auto"/>
                        <w:right w:val="single" w:sz="2" w:space="9" w:color="auto"/>
                      </w:divBdr>
                      <w:divsChild>
                        <w:div w:id="1568685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193266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02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56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190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86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1053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3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56075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15945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3222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83165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88090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127167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9" w:color="auto"/>
                        <w:left w:val="single" w:sz="2" w:space="9" w:color="auto"/>
                        <w:bottom w:val="single" w:sz="2" w:space="9" w:color="auto"/>
                        <w:right w:val="single" w:sz="2" w:space="9" w:color="auto"/>
                      </w:divBdr>
                      <w:divsChild>
                        <w:div w:id="322589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678381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546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08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662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712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569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1203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38532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9282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83718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79419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69129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43250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67057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54F6EB-3867-4F9A-8060-F944E9DDC5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93</Words>
  <Characters>167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ên Nguyễn Trung</dc:creator>
  <cp:lastModifiedBy>Kiên Nguyễn Trung</cp:lastModifiedBy>
  <cp:revision>9</cp:revision>
  <cp:lastPrinted>2022-08-25T09:10:00Z</cp:lastPrinted>
  <dcterms:created xsi:type="dcterms:W3CDTF">2022-08-25T09:09:00Z</dcterms:created>
  <dcterms:modified xsi:type="dcterms:W3CDTF">2022-09-21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